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0D1286" w14:textId="3DC7BE27" w:rsidR="00A875CC" w:rsidRPr="00D43F7D" w:rsidRDefault="00D43F7D" w:rsidP="009F40CE">
      <w:pPr>
        <w:jc w:val="center"/>
        <w:rPr>
          <w:rFonts w:ascii="Tahoma" w:hAnsi="Tahoma" w:cs="Tahoma"/>
          <w:b/>
          <w:bCs/>
          <w:sz w:val="28"/>
        </w:rPr>
      </w:pPr>
      <w:r w:rsidRPr="00D43F7D">
        <w:rPr>
          <w:rFonts w:ascii="Tahoma" w:hAnsi="Tahoma" w:cs="Tahoma"/>
          <w:b/>
          <w:bCs/>
          <w:sz w:val="28"/>
          <w:cs/>
        </w:rPr>
        <w:t>วิธีใช้</w:t>
      </w:r>
      <w:r w:rsidR="00E7797E" w:rsidRPr="00D43F7D">
        <w:rPr>
          <w:rFonts w:ascii="Tahoma" w:hAnsi="Tahoma" w:cs="Tahoma"/>
          <w:b/>
          <w:bCs/>
          <w:sz w:val="28"/>
        </w:rPr>
        <w:t xml:space="preserve"> Auto</w:t>
      </w:r>
      <w:r w:rsidR="009F40CE" w:rsidRPr="00D43F7D">
        <w:rPr>
          <w:rFonts w:ascii="Tahoma" w:hAnsi="Tahoma" w:cs="Tahoma"/>
          <w:b/>
          <w:bCs/>
          <w:sz w:val="28"/>
        </w:rPr>
        <w:t>H</w:t>
      </w:r>
      <w:r w:rsidR="00E7797E" w:rsidRPr="00D43F7D">
        <w:rPr>
          <w:rFonts w:ascii="Tahoma" w:hAnsi="Tahoma" w:cs="Tahoma"/>
          <w:b/>
          <w:bCs/>
          <w:sz w:val="28"/>
        </w:rPr>
        <w:t xml:space="preserve">otkey </w:t>
      </w:r>
      <w:r w:rsidRPr="00D43F7D">
        <w:rPr>
          <w:rFonts w:ascii="Tahoma" w:hAnsi="Tahoma" w:cs="Tahoma"/>
          <w:b/>
          <w:bCs/>
          <w:sz w:val="28"/>
          <w:cs/>
        </w:rPr>
        <w:t>กับ</w:t>
      </w:r>
      <w:r w:rsidR="00E7797E" w:rsidRPr="00D43F7D">
        <w:rPr>
          <w:rFonts w:ascii="Tahoma" w:hAnsi="Tahoma" w:cs="Tahoma"/>
          <w:b/>
          <w:bCs/>
          <w:sz w:val="28"/>
        </w:rPr>
        <w:t xml:space="preserve"> 4x2 Macropad by Timception</w:t>
      </w:r>
    </w:p>
    <w:p w14:paraId="3EFDEEB6" w14:textId="2EBB9F8C" w:rsidR="00E7797E" w:rsidRDefault="00E7797E"/>
    <w:p w14:paraId="7B1B4211" w14:textId="3790171F" w:rsidR="00E7797E" w:rsidRDefault="00D43F7D" w:rsidP="00E7797E">
      <w:pPr>
        <w:pStyle w:val="ListParagraph"/>
        <w:numPr>
          <w:ilvl w:val="0"/>
          <w:numId w:val="1"/>
        </w:numPr>
      </w:pPr>
      <w:r w:rsidRPr="00D43F7D">
        <w:rPr>
          <w:rFonts w:cs="Cordia New"/>
          <w:cs/>
        </w:rPr>
        <w:t>ดาวน์โหลด</w:t>
      </w:r>
      <w:r w:rsidR="00E7797E">
        <w:t xml:space="preserve"> AutoHotkey v2.0</w:t>
      </w:r>
      <w:r w:rsidR="009F40CE">
        <w:t xml:space="preserve"> [</w:t>
      </w:r>
      <w:r w:rsidRPr="00D43F7D">
        <w:rPr>
          <w:rFonts w:cs="Cordia New"/>
          <w:cs/>
        </w:rPr>
        <w:t>ลิงค์</w:t>
      </w:r>
      <w:r w:rsidR="009F40CE">
        <w:t xml:space="preserve">: </w:t>
      </w:r>
      <w:hyperlink r:id="rId8" w:history="1">
        <w:r w:rsidR="009F40CE" w:rsidRPr="00647287">
          <w:rPr>
            <w:rStyle w:val="Hyperlink"/>
          </w:rPr>
          <w:t>https://www.autohotkey.com/</w:t>
        </w:r>
      </w:hyperlink>
      <w:r w:rsidR="009F40CE">
        <w:t>]</w:t>
      </w:r>
    </w:p>
    <w:p w14:paraId="4100F325" w14:textId="77777777" w:rsidR="00E7797E" w:rsidRDefault="00E7797E" w:rsidP="00E7797E">
      <w:pPr>
        <w:pStyle w:val="ListParagraph"/>
      </w:pPr>
    </w:p>
    <w:p w14:paraId="6EE4991F" w14:textId="4C1274E5" w:rsidR="00E7797E" w:rsidRDefault="00E7797E" w:rsidP="00E7797E">
      <w:pPr>
        <w:pStyle w:val="ListParagraph"/>
      </w:pPr>
      <w:r>
        <w:rPr>
          <w:noProof/>
        </w:rPr>
        <w:drawing>
          <wp:inline distT="0" distB="0" distL="0" distR="0" wp14:anchorId="2E1ECF75" wp14:editId="36408A58">
            <wp:extent cx="4133013" cy="3291840"/>
            <wp:effectExtent l="133350" t="133350" r="115570" b="1181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1525" cy="3298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glow rad="101600">
                        <a:schemeClr val="accent3">
                          <a:satMod val="175000"/>
                          <a:alpha val="40000"/>
                        </a:schemeClr>
                      </a:glow>
                      <a:outerShdw blurRad="50800" dist="38100" dir="13500000" algn="b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1392BD" w14:textId="57F12125" w:rsidR="00E7797E" w:rsidRDefault="00E7797E"/>
    <w:p w14:paraId="58916307" w14:textId="70C1DA20" w:rsidR="00E7797E" w:rsidRDefault="00D43F7D" w:rsidP="00294EF7">
      <w:pPr>
        <w:pStyle w:val="ListParagraph"/>
        <w:numPr>
          <w:ilvl w:val="0"/>
          <w:numId w:val="1"/>
        </w:numPr>
      </w:pPr>
      <w:r w:rsidRPr="00D43F7D">
        <w:rPr>
          <w:rFonts w:cs="Cordia New"/>
          <w:cs/>
        </w:rPr>
        <w:t>ติดตั้งโปรแกรม</w:t>
      </w:r>
    </w:p>
    <w:p w14:paraId="5CD8ED2B" w14:textId="08179DCB" w:rsidR="00E7797E" w:rsidRDefault="004B52F0">
      <w:r>
        <w:rPr>
          <w:noProof/>
        </w:rPr>
        <w:drawing>
          <wp:inline distT="0" distB="0" distL="0" distR="0" wp14:anchorId="54B28E1B" wp14:editId="6C5E7E4C">
            <wp:extent cx="3074670" cy="2618832"/>
            <wp:effectExtent l="133350" t="114300" r="106680" b="1054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461" cy="2619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glow rad="101600">
                        <a:schemeClr val="accent3">
                          <a:satMod val="175000"/>
                          <a:alpha val="40000"/>
                        </a:schemeClr>
                      </a:glow>
                      <a:outerShdw blurRad="50800" dist="38100" dir="10800000" algn="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700EB49" w14:textId="77777777" w:rsidR="00E7797E" w:rsidRDefault="00E7797E"/>
    <w:p w14:paraId="74DAD001" w14:textId="77777777" w:rsidR="007D74FF" w:rsidRDefault="007D74FF">
      <w:r>
        <w:br w:type="page"/>
      </w:r>
    </w:p>
    <w:p w14:paraId="3017A2D3" w14:textId="198B68B2" w:rsidR="00E7797E" w:rsidRDefault="00D43F7D" w:rsidP="00294EF7">
      <w:pPr>
        <w:pStyle w:val="ListParagraph"/>
        <w:numPr>
          <w:ilvl w:val="0"/>
          <w:numId w:val="1"/>
        </w:numPr>
      </w:pPr>
      <w:r w:rsidRPr="00D43F7D">
        <w:rPr>
          <w:rFonts w:cs="Cordia New"/>
          <w:cs/>
        </w:rPr>
        <w:lastRenderedPageBreak/>
        <w:t>บนเดสก์ท็อปของคุณ ให้</w:t>
      </w:r>
      <w:r w:rsidR="001530C6">
        <w:rPr>
          <w:rFonts w:cs="Cordia New"/>
          <w:cs/>
        </w:rPr>
        <w:t>คลิ๊ก</w:t>
      </w:r>
      <w:r w:rsidRPr="00D43F7D">
        <w:rPr>
          <w:rFonts w:cs="Cordia New"/>
          <w:cs/>
        </w:rPr>
        <w:t>ขวาและเลือก</w:t>
      </w:r>
      <w:r w:rsidR="00294EF7">
        <w:t xml:space="preserve"> </w:t>
      </w:r>
      <w:r w:rsidR="00294EF7" w:rsidRPr="000A77B2">
        <w:rPr>
          <w:b/>
          <w:bCs/>
        </w:rPr>
        <w:t>New &gt; AutoHotkey Script</w:t>
      </w:r>
    </w:p>
    <w:p w14:paraId="0B506C6F" w14:textId="17DB3D47" w:rsidR="00E7797E" w:rsidRDefault="00294EF7">
      <w:r>
        <w:rPr>
          <w:noProof/>
        </w:rPr>
        <w:drawing>
          <wp:inline distT="0" distB="0" distL="0" distR="0" wp14:anchorId="67EFBD16" wp14:editId="57E22651">
            <wp:extent cx="4115578" cy="45148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2122" cy="45329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773CAD" w14:textId="77777777" w:rsidR="00E7797E" w:rsidRDefault="00E7797E"/>
    <w:p w14:paraId="24975F8D" w14:textId="640D710A" w:rsidR="00E7797E" w:rsidRDefault="00D43F7D" w:rsidP="009F40CE">
      <w:pPr>
        <w:pStyle w:val="ListParagraph"/>
        <w:numPr>
          <w:ilvl w:val="0"/>
          <w:numId w:val="1"/>
        </w:numPr>
      </w:pPr>
      <w:r w:rsidRPr="00D43F7D">
        <w:rPr>
          <w:rFonts w:cs="Cordia New"/>
          <w:cs/>
        </w:rPr>
        <w:t>ตั้งชื่อไฟล์ของคุณ</w:t>
      </w:r>
      <w:r w:rsidR="00B94342">
        <w:t xml:space="preserve"> (</w:t>
      </w:r>
      <w:r w:rsidRPr="00D43F7D">
        <w:rPr>
          <w:rFonts w:cs="Cordia New"/>
          <w:cs/>
        </w:rPr>
        <w:t>ในกรณีนี้ เราตั้งชื่อไฟล์ว่า “</w:t>
      </w:r>
      <w:r w:rsidRPr="00D43F7D">
        <w:rPr>
          <w:b/>
          <w:bCs/>
        </w:rPr>
        <w:t>Thai</w:t>
      </w:r>
      <w:r w:rsidRPr="00D43F7D">
        <w:t>”</w:t>
      </w:r>
      <w:r w:rsidR="00B94342">
        <w:t xml:space="preserve">), </w:t>
      </w:r>
      <w:r w:rsidRPr="00D43F7D">
        <w:rPr>
          <w:rFonts w:cs="Cordia New"/>
          <w:cs/>
        </w:rPr>
        <w:t>จากนั้น</w:t>
      </w:r>
      <w:r w:rsidR="001530C6">
        <w:rPr>
          <w:rFonts w:cs="Cordia New"/>
          <w:cs/>
        </w:rPr>
        <w:t>คลิ๊ก</w:t>
      </w:r>
      <w:r w:rsidR="00B94342">
        <w:t xml:space="preserve"> </w:t>
      </w:r>
      <w:r w:rsidR="00B94342" w:rsidRPr="000A77B2">
        <w:rPr>
          <w:b/>
          <w:bCs/>
        </w:rPr>
        <w:t>Create</w:t>
      </w:r>
      <w:r w:rsidR="00B94342">
        <w:t>.</w:t>
      </w:r>
    </w:p>
    <w:p w14:paraId="5AFBAD96" w14:textId="453FC39D" w:rsidR="00E7797E" w:rsidRDefault="00B94342">
      <w:r>
        <w:rPr>
          <w:noProof/>
        </w:rPr>
        <w:drawing>
          <wp:inline distT="0" distB="0" distL="0" distR="0" wp14:anchorId="3A40357A" wp14:editId="7DDFFB34">
            <wp:extent cx="3028950" cy="2085975"/>
            <wp:effectExtent l="133350" t="133350" r="114300" b="123825"/>
            <wp:docPr id="6" name="Picture 6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chat or text messag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208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glow rad="101600">
                        <a:schemeClr val="accent3">
                          <a:satMod val="175000"/>
                          <a:alpha val="40000"/>
                        </a:schemeClr>
                      </a:glow>
                      <a:outerShdw blurRad="50800" dist="38100" dir="13500000" algn="b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D807EE0" w14:textId="15900B3A" w:rsidR="00E7797E" w:rsidRDefault="00E7797E"/>
    <w:p w14:paraId="5F12BD2D" w14:textId="77777777" w:rsidR="007D74FF" w:rsidRDefault="007D74FF">
      <w:r>
        <w:br w:type="page"/>
      </w:r>
    </w:p>
    <w:p w14:paraId="520B7E38" w14:textId="2D5D0229" w:rsidR="00E7797E" w:rsidRDefault="001530C6" w:rsidP="009F40CE">
      <w:pPr>
        <w:pStyle w:val="ListParagraph"/>
        <w:numPr>
          <w:ilvl w:val="0"/>
          <w:numId w:val="1"/>
        </w:numPr>
      </w:pPr>
      <w:r>
        <w:rPr>
          <w:rFonts w:cs="Cordia New"/>
          <w:cs/>
        </w:rPr>
        <w:lastRenderedPageBreak/>
        <w:t>คลิ๊ก</w:t>
      </w:r>
      <w:r w:rsidR="00D43F7D" w:rsidRPr="00D43F7D">
        <w:rPr>
          <w:rFonts w:cs="Cordia New"/>
          <w:cs/>
        </w:rPr>
        <w:t>ขวาที่ไฟล์</w:t>
      </w:r>
      <w:r w:rsidR="00B94342">
        <w:t xml:space="preserve"> </w:t>
      </w:r>
      <w:r w:rsidR="00D43F7D" w:rsidRPr="00D43F7D">
        <w:rPr>
          <w:b/>
          <w:bCs/>
        </w:rPr>
        <w:t>“</w:t>
      </w:r>
      <w:r w:rsidR="00B94342" w:rsidRPr="000A77B2">
        <w:rPr>
          <w:b/>
          <w:bCs/>
        </w:rPr>
        <w:t>Thai.ahk</w:t>
      </w:r>
      <w:r w:rsidR="00D43F7D">
        <w:rPr>
          <w:b/>
          <w:bCs/>
        </w:rPr>
        <w:t>”</w:t>
      </w:r>
      <w:r w:rsidR="00B94342">
        <w:t xml:space="preserve"> </w:t>
      </w:r>
      <w:r w:rsidR="00D43F7D" w:rsidRPr="00D43F7D">
        <w:rPr>
          <w:rFonts w:cs="Cordia New"/>
          <w:cs/>
        </w:rPr>
        <w:t>บนเดสก์ท็อปของคุณแล้ว</w:t>
      </w:r>
      <w:r>
        <w:rPr>
          <w:rFonts w:cs="Cordia New"/>
          <w:cs/>
        </w:rPr>
        <w:t>คลิ๊ก</w:t>
      </w:r>
      <w:r w:rsidR="00B94342">
        <w:t xml:space="preserve"> </w:t>
      </w:r>
      <w:r w:rsidR="00B94342" w:rsidRPr="000A77B2">
        <w:rPr>
          <w:b/>
          <w:bCs/>
        </w:rPr>
        <w:t>Edit script.</w:t>
      </w:r>
      <w:r w:rsidR="00B94342">
        <w:t xml:space="preserve"> </w:t>
      </w:r>
    </w:p>
    <w:p w14:paraId="3FD9675C" w14:textId="3B36EFC0" w:rsidR="00E7797E" w:rsidRDefault="00B94342">
      <w:r>
        <w:rPr>
          <w:noProof/>
        </w:rPr>
        <w:drawing>
          <wp:inline distT="0" distB="0" distL="0" distR="0" wp14:anchorId="45986D1F" wp14:editId="6B20C050">
            <wp:extent cx="3038188" cy="2333625"/>
            <wp:effectExtent l="133350" t="133350" r="105410" b="104775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7938"/>
                    <a:stretch/>
                  </pic:blipFill>
                  <pic:spPr bwMode="auto">
                    <a:xfrm>
                      <a:off x="0" y="0"/>
                      <a:ext cx="3039488" cy="2334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glow rad="101600">
                        <a:schemeClr val="accent3">
                          <a:satMod val="175000"/>
                          <a:alpha val="40000"/>
                        </a:schemeClr>
                      </a:glow>
                      <a:outerShdw blurRad="50800" dist="38100" dir="13500000" algn="br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450CDB" w14:textId="77777777" w:rsidR="00E7797E" w:rsidRDefault="00E7797E"/>
    <w:p w14:paraId="21BBFA57" w14:textId="0458CE9E" w:rsidR="000A77B2" w:rsidRDefault="00D43F7D" w:rsidP="000A77B2">
      <w:pPr>
        <w:pStyle w:val="ListParagraph"/>
        <w:numPr>
          <w:ilvl w:val="0"/>
          <w:numId w:val="1"/>
        </w:numPr>
      </w:pPr>
      <w:r w:rsidRPr="00D43F7D">
        <w:rPr>
          <w:rFonts w:cs="Cordia New"/>
          <w:cs/>
        </w:rPr>
        <w:t>เลือก</w:t>
      </w:r>
      <w:r w:rsidR="00B94342">
        <w:t xml:space="preserve"> </w:t>
      </w:r>
      <w:r w:rsidR="00B94342" w:rsidRPr="000A77B2">
        <w:rPr>
          <w:b/>
          <w:bCs/>
        </w:rPr>
        <w:t>Notepad</w:t>
      </w:r>
      <w:r w:rsidR="00B94342">
        <w:t xml:space="preserve"> </w:t>
      </w:r>
      <w:r w:rsidRPr="00D43F7D">
        <w:rPr>
          <w:rFonts w:cs="Cordia New"/>
          <w:cs/>
        </w:rPr>
        <w:t>เป็น</w:t>
      </w:r>
      <w:r>
        <w:rPr>
          <w:rFonts w:cs="Cordia New"/>
        </w:rPr>
        <w:t xml:space="preserve"> editor </w:t>
      </w:r>
      <w:r w:rsidRPr="00D43F7D">
        <w:rPr>
          <w:rFonts w:cs="Cordia New"/>
          <w:cs/>
        </w:rPr>
        <w:t>ของคุณ จากนั้น</w:t>
      </w:r>
      <w:r w:rsidR="001530C6">
        <w:rPr>
          <w:rFonts w:cs="Cordia New"/>
          <w:cs/>
        </w:rPr>
        <w:t>คลิ๊ก</w:t>
      </w:r>
      <w:r w:rsidR="00B94342">
        <w:t xml:space="preserve"> </w:t>
      </w:r>
      <w:r w:rsidR="00B94342" w:rsidRPr="000A77B2">
        <w:rPr>
          <w:b/>
          <w:bCs/>
        </w:rPr>
        <w:t>OK</w:t>
      </w:r>
      <w:r w:rsidR="00B94342">
        <w:t>.</w:t>
      </w:r>
    </w:p>
    <w:p w14:paraId="0554C973" w14:textId="44C7895D" w:rsidR="00E7797E" w:rsidRDefault="00B94342">
      <w:r>
        <w:rPr>
          <w:noProof/>
        </w:rPr>
        <w:drawing>
          <wp:inline distT="0" distB="0" distL="0" distR="0" wp14:anchorId="27B8B169" wp14:editId="6240A64F">
            <wp:extent cx="2705100" cy="2118144"/>
            <wp:effectExtent l="133350" t="133350" r="114300" b="111125"/>
            <wp:docPr id="5" name="Picture 5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, application, chat or text messag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9905" cy="2137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glow rad="101600">
                        <a:schemeClr val="accent3">
                          <a:satMod val="175000"/>
                          <a:alpha val="40000"/>
                        </a:schemeClr>
                      </a:glow>
                      <a:outerShdw blurRad="50800" dist="38100" dir="13500000" algn="b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8A9ADF3" w14:textId="77777777" w:rsidR="00E7797E" w:rsidRDefault="00E7797E"/>
    <w:p w14:paraId="3FBC95D1" w14:textId="77777777" w:rsidR="007D74FF" w:rsidRDefault="007D74FF">
      <w:r>
        <w:br w:type="page"/>
      </w:r>
    </w:p>
    <w:p w14:paraId="24B4FB4E" w14:textId="2EF7061E" w:rsidR="00E7797E" w:rsidRDefault="00D43F7D" w:rsidP="00B94342">
      <w:pPr>
        <w:pStyle w:val="ListParagraph"/>
        <w:numPr>
          <w:ilvl w:val="0"/>
          <w:numId w:val="1"/>
        </w:numPr>
        <w:rPr>
          <w:b/>
          <w:bCs/>
          <w:sz w:val="38"/>
          <w:szCs w:val="44"/>
        </w:rPr>
      </w:pPr>
      <w:r w:rsidRPr="004349CA">
        <w:rPr>
          <w:rFonts w:cs="Cordia New"/>
          <w:b/>
          <w:bCs/>
          <w:sz w:val="38"/>
          <w:szCs w:val="44"/>
          <w:cs/>
        </w:rPr>
        <w:lastRenderedPageBreak/>
        <w:t xml:space="preserve">ใน </w:t>
      </w:r>
      <w:r w:rsidRPr="004349CA">
        <w:rPr>
          <w:b/>
          <w:bCs/>
          <w:sz w:val="38"/>
          <w:szCs w:val="44"/>
        </w:rPr>
        <w:t xml:space="preserve">Notepad </w:t>
      </w:r>
      <w:r w:rsidRPr="004349CA">
        <w:rPr>
          <w:rFonts w:cs="Cordia New"/>
          <w:b/>
          <w:bCs/>
          <w:sz w:val="38"/>
          <w:szCs w:val="44"/>
          <w:cs/>
        </w:rPr>
        <w:t>ให้วางสคริปต์ต่อไปนี้</w:t>
      </w:r>
      <w:r w:rsidR="007D74FF" w:rsidRPr="004349CA">
        <w:rPr>
          <w:b/>
          <w:bCs/>
          <w:sz w:val="38"/>
          <w:szCs w:val="44"/>
        </w:rPr>
        <w:t>:</w:t>
      </w:r>
    </w:p>
    <w:p w14:paraId="55B28C22" w14:textId="77777777" w:rsidR="004349CA" w:rsidRPr="004349CA" w:rsidRDefault="004349CA" w:rsidP="004349CA">
      <w:pPr>
        <w:rPr>
          <w:b/>
          <w:bCs/>
          <w:sz w:val="38"/>
          <w:szCs w:val="44"/>
        </w:rPr>
      </w:pPr>
    </w:p>
    <w:p w14:paraId="262454FB" w14:textId="77777777" w:rsidR="007D74FF" w:rsidRPr="004349CA" w:rsidRDefault="007D74FF" w:rsidP="007D74FF">
      <w:pPr>
        <w:rPr>
          <w:rFonts w:ascii="Tahoma" w:hAnsi="Tahoma" w:cs="Tahoma"/>
          <w:sz w:val="18"/>
          <w:szCs w:val="18"/>
        </w:rPr>
      </w:pPr>
      <w:r w:rsidRPr="004349CA">
        <w:rPr>
          <w:rFonts w:ascii="Tahoma" w:hAnsi="Tahoma" w:cs="Tahoma"/>
          <w:sz w:val="18"/>
          <w:szCs w:val="18"/>
        </w:rPr>
        <w:t>F15::SendText "</w:t>
      </w:r>
    </w:p>
    <w:p w14:paraId="5ADCE2E5" w14:textId="77777777" w:rsidR="007D74FF" w:rsidRPr="004349CA" w:rsidRDefault="007D74FF" w:rsidP="007D74FF">
      <w:pPr>
        <w:rPr>
          <w:rFonts w:ascii="Tahoma" w:hAnsi="Tahoma" w:cs="Tahoma"/>
          <w:sz w:val="18"/>
          <w:szCs w:val="18"/>
        </w:rPr>
      </w:pPr>
      <w:r w:rsidRPr="004349CA">
        <w:rPr>
          <w:rFonts w:ascii="Tahoma" w:hAnsi="Tahoma" w:cs="Tahoma"/>
          <w:sz w:val="18"/>
          <w:szCs w:val="18"/>
        </w:rPr>
        <w:t>(</w:t>
      </w:r>
    </w:p>
    <w:p w14:paraId="66F9507E" w14:textId="77777777" w:rsidR="007D74FF" w:rsidRPr="004349CA" w:rsidRDefault="007D74FF" w:rsidP="007D74FF">
      <w:pPr>
        <w:rPr>
          <w:rFonts w:ascii="Tahoma" w:hAnsi="Tahoma" w:cs="Tahoma"/>
          <w:sz w:val="18"/>
          <w:szCs w:val="18"/>
        </w:rPr>
      </w:pPr>
      <w:r w:rsidRPr="004349CA">
        <w:rPr>
          <w:rFonts w:ascii="Tahoma" w:hAnsi="Tahoma" w:cs="Tahoma"/>
          <w:sz w:val="18"/>
          <w:szCs w:val="18"/>
        </w:rPr>
        <w:t xml:space="preserve">    This is the text that will send pasted when you press F15 on the Macropad</w:t>
      </w:r>
    </w:p>
    <w:p w14:paraId="0591E1CC" w14:textId="77777777" w:rsidR="007D74FF" w:rsidRPr="004349CA" w:rsidRDefault="007D74FF" w:rsidP="007D74FF">
      <w:pPr>
        <w:rPr>
          <w:rFonts w:ascii="Tahoma" w:hAnsi="Tahoma" w:cs="Tahoma"/>
          <w:sz w:val="18"/>
          <w:szCs w:val="18"/>
        </w:rPr>
      </w:pPr>
      <w:r w:rsidRPr="004349CA">
        <w:rPr>
          <w:rFonts w:ascii="Tahoma" w:hAnsi="Tahoma" w:cs="Tahoma"/>
          <w:sz w:val="18"/>
          <w:szCs w:val="18"/>
          <w:cs/>
        </w:rPr>
        <w:t xml:space="preserve">    นี่คือข้อความที่จะถูกวางเมื่อคุณกด </w:t>
      </w:r>
      <w:r w:rsidRPr="004349CA">
        <w:rPr>
          <w:rFonts w:ascii="Tahoma" w:hAnsi="Tahoma" w:cs="Tahoma"/>
          <w:sz w:val="18"/>
          <w:szCs w:val="18"/>
        </w:rPr>
        <w:t>F15</w:t>
      </w:r>
      <w:r w:rsidRPr="004349CA">
        <w:rPr>
          <w:rFonts w:ascii="Tahoma" w:hAnsi="Tahoma" w:cs="Tahoma"/>
          <w:sz w:val="18"/>
          <w:szCs w:val="18"/>
          <w:cs/>
        </w:rPr>
        <w:t xml:space="preserve"> บน </w:t>
      </w:r>
      <w:r w:rsidRPr="004349CA">
        <w:rPr>
          <w:rFonts w:ascii="Tahoma" w:hAnsi="Tahoma" w:cs="Tahoma"/>
          <w:sz w:val="18"/>
          <w:szCs w:val="18"/>
        </w:rPr>
        <w:t>Macropad</w:t>
      </w:r>
    </w:p>
    <w:p w14:paraId="488FF16D" w14:textId="77777777" w:rsidR="007D74FF" w:rsidRPr="004349CA" w:rsidRDefault="007D74FF" w:rsidP="007D74FF">
      <w:pPr>
        <w:rPr>
          <w:rFonts w:ascii="Tahoma" w:hAnsi="Tahoma" w:cs="Tahoma"/>
          <w:sz w:val="18"/>
          <w:szCs w:val="18"/>
        </w:rPr>
      </w:pPr>
      <w:r w:rsidRPr="004349CA">
        <w:rPr>
          <w:rFonts w:ascii="Tahoma" w:hAnsi="Tahoma" w:cs="Tahoma"/>
          <w:sz w:val="18"/>
          <w:szCs w:val="18"/>
        </w:rPr>
        <w:t>)"</w:t>
      </w:r>
    </w:p>
    <w:p w14:paraId="552DC3C7" w14:textId="77777777" w:rsidR="007D74FF" w:rsidRPr="004349CA" w:rsidRDefault="007D74FF" w:rsidP="007D74FF">
      <w:pPr>
        <w:rPr>
          <w:rFonts w:ascii="Tahoma" w:hAnsi="Tahoma" w:cs="Tahoma"/>
          <w:sz w:val="18"/>
          <w:szCs w:val="18"/>
        </w:rPr>
      </w:pPr>
    </w:p>
    <w:p w14:paraId="57BC99AF" w14:textId="77777777" w:rsidR="007D74FF" w:rsidRPr="004349CA" w:rsidRDefault="007D74FF" w:rsidP="007D74FF">
      <w:pPr>
        <w:rPr>
          <w:rFonts w:ascii="Tahoma" w:hAnsi="Tahoma" w:cs="Tahoma"/>
          <w:sz w:val="18"/>
          <w:szCs w:val="18"/>
        </w:rPr>
      </w:pPr>
      <w:r w:rsidRPr="004349CA">
        <w:rPr>
          <w:rFonts w:ascii="Tahoma" w:hAnsi="Tahoma" w:cs="Tahoma"/>
          <w:sz w:val="18"/>
          <w:szCs w:val="18"/>
        </w:rPr>
        <w:t>F16::SendText "</w:t>
      </w:r>
    </w:p>
    <w:p w14:paraId="7960BA18" w14:textId="77777777" w:rsidR="007D74FF" w:rsidRPr="004349CA" w:rsidRDefault="007D74FF" w:rsidP="007D74FF">
      <w:pPr>
        <w:rPr>
          <w:rFonts w:ascii="Tahoma" w:hAnsi="Tahoma" w:cs="Tahoma"/>
          <w:sz w:val="18"/>
          <w:szCs w:val="18"/>
        </w:rPr>
      </w:pPr>
      <w:r w:rsidRPr="004349CA">
        <w:rPr>
          <w:rFonts w:ascii="Tahoma" w:hAnsi="Tahoma" w:cs="Tahoma"/>
          <w:sz w:val="18"/>
          <w:szCs w:val="18"/>
        </w:rPr>
        <w:t>(</w:t>
      </w:r>
    </w:p>
    <w:p w14:paraId="0ED01DA9" w14:textId="77777777" w:rsidR="007D74FF" w:rsidRPr="004349CA" w:rsidRDefault="007D74FF" w:rsidP="007D74FF">
      <w:pPr>
        <w:rPr>
          <w:rFonts w:ascii="Tahoma" w:hAnsi="Tahoma" w:cs="Tahoma"/>
          <w:sz w:val="18"/>
          <w:szCs w:val="18"/>
        </w:rPr>
      </w:pPr>
      <w:r w:rsidRPr="004349CA">
        <w:rPr>
          <w:rFonts w:ascii="Tahoma" w:hAnsi="Tahoma" w:cs="Tahoma"/>
          <w:sz w:val="18"/>
          <w:szCs w:val="18"/>
        </w:rPr>
        <w:t xml:space="preserve">    This is the text that will send pasted when you press F16 on the Macropad</w:t>
      </w:r>
    </w:p>
    <w:p w14:paraId="610EA872" w14:textId="77777777" w:rsidR="007D74FF" w:rsidRPr="004349CA" w:rsidRDefault="007D74FF" w:rsidP="007D74FF">
      <w:pPr>
        <w:rPr>
          <w:rFonts w:ascii="Tahoma" w:hAnsi="Tahoma" w:cs="Tahoma"/>
          <w:sz w:val="18"/>
          <w:szCs w:val="18"/>
        </w:rPr>
      </w:pPr>
      <w:r w:rsidRPr="004349CA">
        <w:rPr>
          <w:rFonts w:ascii="Tahoma" w:hAnsi="Tahoma" w:cs="Tahoma"/>
          <w:sz w:val="18"/>
          <w:szCs w:val="18"/>
          <w:cs/>
        </w:rPr>
        <w:t xml:space="preserve">    นี่คือข้อความที่จะถูกวางเมื่อคุณกด </w:t>
      </w:r>
      <w:r w:rsidRPr="004349CA">
        <w:rPr>
          <w:rFonts w:ascii="Tahoma" w:hAnsi="Tahoma" w:cs="Tahoma"/>
          <w:sz w:val="18"/>
          <w:szCs w:val="18"/>
        </w:rPr>
        <w:t>F16</w:t>
      </w:r>
      <w:r w:rsidRPr="004349CA">
        <w:rPr>
          <w:rFonts w:ascii="Tahoma" w:hAnsi="Tahoma" w:cs="Tahoma"/>
          <w:sz w:val="18"/>
          <w:szCs w:val="18"/>
          <w:cs/>
        </w:rPr>
        <w:t xml:space="preserve"> บน </w:t>
      </w:r>
      <w:r w:rsidRPr="004349CA">
        <w:rPr>
          <w:rFonts w:ascii="Tahoma" w:hAnsi="Tahoma" w:cs="Tahoma"/>
          <w:sz w:val="18"/>
          <w:szCs w:val="18"/>
        </w:rPr>
        <w:t>Macropad</w:t>
      </w:r>
    </w:p>
    <w:p w14:paraId="0A610545" w14:textId="77777777" w:rsidR="007D74FF" w:rsidRPr="004349CA" w:rsidRDefault="007D74FF" w:rsidP="007D74FF">
      <w:pPr>
        <w:rPr>
          <w:rFonts w:ascii="Tahoma" w:hAnsi="Tahoma" w:cs="Tahoma"/>
          <w:sz w:val="18"/>
          <w:szCs w:val="18"/>
        </w:rPr>
      </w:pPr>
      <w:r w:rsidRPr="004349CA">
        <w:rPr>
          <w:rFonts w:ascii="Tahoma" w:hAnsi="Tahoma" w:cs="Tahoma"/>
          <w:sz w:val="18"/>
          <w:szCs w:val="18"/>
        </w:rPr>
        <w:t>)"</w:t>
      </w:r>
    </w:p>
    <w:p w14:paraId="4713D21A" w14:textId="77777777" w:rsidR="007D74FF" w:rsidRPr="004349CA" w:rsidRDefault="007D74FF" w:rsidP="007D74FF">
      <w:pPr>
        <w:rPr>
          <w:rFonts w:ascii="Tahoma" w:hAnsi="Tahoma" w:cs="Tahoma"/>
          <w:sz w:val="18"/>
          <w:szCs w:val="18"/>
        </w:rPr>
      </w:pPr>
    </w:p>
    <w:p w14:paraId="5E700576" w14:textId="77777777" w:rsidR="007D74FF" w:rsidRPr="004349CA" w:rsidRDefault="007D74FF" w:rsidP="007D74FF">
      <w:pPr>
        <w:rPr>
          <w:rFonts w:ascii="Tahoma" w:hAnsi="Tahoma" w:cs="Tahoma"/>
          <w:sz w:val="18"/>
          <w:szCs w:val="18"/>
        </w:rPr>
      </w:pPr>
      <w:r w:rsidRPr="004349CA">
        <w:rPr>
          <w:rFonts w:ascii="Tahoma" w:hAnsi="Tahoma" w:cs="Tahoma"/>
          <w:sz w:val="18"/>
          <w:szCs w:val="18"/>
        </w:rPr>
        <w:t>F17::SendText "</w:t>
      </w:r>
    </w:p>
    <w:p w14:paraId="0A8E6DCA" w14:textId="77777777" w:rsidR="007D74FF" w:rsidRPr="004349CA" w:rsidRDefault="007D74FF" w:rsidP="007D74FF">
      <w:pPr>
        <w:rPr>
          <w:rFonts w:ascii="Tahoma" w:hAnsi="Tahoma" w:cs="Tahoma"/>
          <w:sz w:val="18"/>
          <w:szCs w:val="18"/>
        </w:rPr>
      </w:pPr>
      <w:r w:rsidRPr="004349CA">
        <w:rPr>
          <w:rFonts w:ascii="Tahoma" w:hAnsi="Tahoma" w:cs="Tahoma"/>
          <w:sz w:val="18"/>
          <w:szCs w:val="18"/>
        </w:rPr>
        <w:t>(</w:t>
      </w:r>
    </w:p>
    <w:p w14:paraId="1516A3C5" w14:textId="77777777" w:rsidR="007D74FF" w:rsidRPr="004349CA" w:rsidRDefault="007D74FF" w:rsidP="007D74FF">
      <w:pPr>
        <w:rPr>
          <w:rFonts w:ascii="Tahoma" w:hAnsi="Tahoma" w:cs="Tahoma"/>
          <w:sz w:val="18"/>
          <w:szCs w:val="18"/>
        </w:rPr>
      </w:pPr>
      <w:r w:rsidRPr="004349CA">
        <w:rPr>
          <w:rFonts w:ascii="Tahoma" w:hAnsi="Tahoma" w:cs="Tahoma"/>
          <w:sz w:val="18"/>
          <w:szCs w:val="18"/>
        </w:rPr>
        <w:t xml:space="preserve">    This is the text that will send pasted when you press F17 on the Macropad</w:t>
      </w:r>
    </w:p>
    <w:p w14:paraId="209577B0" w14:textId="77777777" w:rsidR="007D74FF" w:rsidRPr="004349CA" w:rsidRDefault="007D74FF" w:rsidP="007D74FF">
      <w:pPr>
        <w:rPr>
          <w:rFonts w:ascii="Tahoma" w:hAnsi="Tahoma" w:cs="Tahoma"/>
          <w:sz w:val="18"/>
          <w:szCs w:val="18"/>
        </w:rPr>
      </w:pPr>
      <w:r w:rsidRPr="004349CA">
        <w:rPr>
          <w:rFonts w:ascii="Tahoma" w:hAnsi="Tahoma" w:cs="Tahoma"/>
          <w:sz w:val="18"/>
          <w:szCs w:val="18"/>
          <w:cs/>
        </w:rPr>
        <w:t xml:space="preserve">    นี่คือข้อความที่จะถูกวางเมื่อคุณกด </w:t>
      </w:r>
      <w:r w:rsidRPr="004349CA">
        <w:rPr>
          <w:rFonts w:ascii="Tahoma" w:hAnsi="Tahoma" w:cs="Tahoma"/>
          <w:sz w:val="18"/>
          <w:szCs w:val="18"/>
        </w:rPr>
        <w:t>F17</w:t>
      </w:r>
      <w:r w:rsidRPr="004349CA">
        <w:rPr>
          <w:rFonts w:ascii="Tahoma" w:hAnsi="Tahoma" w:cs="Tahoma"/>
          <w:sz w:val="18"/>
          <w:szCs w:val="18"/>
          <w:cs/>
        </w:rPr>
        <w:t xml:space="preserve"> บน </w:t>
      </w:r>
      <w:r w:rsidRPr="004349CA">
        <w:rPr>
          <w:rFonts w:ascii="Tahoma" w:hAnsi="Tahoma" w:cs="Tahoma"/>
          <w:sz w:val="18"/>
          <w:szCs w:val="18"/>
        </w:rPr>
        <w:t>Macropad</w:t>
      </w:r>
    </w:p>
    <w:p w14:paraId="211D5A7B" w14:textId="77777777" w:rsidR="007D74FF" w:rsidRPr="004349CA" w:rsidRDefault="007D74FF" w:rsidP="007D74FF">
      <w:pPr>
        <w:rPr>
          <w:rFonts w:ascii="Tahoma" w:hAnsi="Tahoma" w:cs="Tahoma"/>
          <w:sz w:val="18"/>
          <w:szCs w:val="18"/>
        </w:rPr>
      </w:pPr>
      <w:r w:rsidRPr="004349CA">
        <w:rPr>
          <w:rFonts w:ascii="Tahoma" w:hAnsi="Tahoma" w:cs="Tahoma"/>
          <w:sz w:val="18"/>
          <w:szCs w:val="18"/>
        </w:rPr>
        <w:t>)"</w:t>
      </w:r>
    </w:p>
    <w:p w14:paraId="7E24D55B" w14:textId="77777777" w:rsidR="007D74FF" w:rsidRPr="004349CA" w:rsidRDefault="007D74FF" w:rsidP="007D74FF">
      <w:pPr>
        <w:rPr>
          <w:rFonts w:ascii="Tahoma" w:hAnsi="Tahoma" w:cs="Tahoma"/>
          <w:sz w:val="18"/>
          <w:szCs w:val="18"/>
        </w:rPr>
      </w:pPr>
    </w:p>
    <w:p w14:paraId="6619F87F" w14:textId="77777777" w:rsidR="007D74FF" w:rsidRPr="004349CA" w:rsidRDefault="007D74FF" w:rsidP="007D74FF">
      <w:pPr>
        <w:rPr>
          <w:rFonts w:ascii="Tahoma" w:hAnsi="Tahoma" w:cs="Tahoma"/>
          <w:sz w:val="18"/>
          <w:szCs w:val="18"/>
        </w:rPr>
      </w:pPr>
      <w:r w:rsidRPr="004349CA">
        <w:rPr>
          <w:rFonts w:ascii="Tahoma" w:hAnsi="Tahoma" w:cs="Tahoma"/>
          <w:sz w:val="18"/>
          <w:szCs w:val="18"/>
        </w:rPr>
        <w:t>F18::SendText "</w:t>
      </w:r>
    </w:p>
    <w:p w14:paraId="0D5F0478" w14:textId="77777777" w:rsidR="007D74FF" w:rsidRPr="004349CA" w:rsidRDefault="007D74FF" w:rsidP="007D74FF">
      <w:pPr>
        <w:rPr>
          <w:rFonts w:ascii="Tahoma" w:hAnsi="Tahoma" w:cs="Tahoma"/>
          <w:sz w:val="18"/>
          <w:szCs w:val="18"/>
        </w:rPr>
      </w:pPr>
      <w:r w:rsidRPr="004349CA">
        <w:rPr>
          <w:rFonts w:ascii="Tahoma" w:hAnsi="Tahoma" w:cs="Tahoma"/>
          <w:sz w:val="18"/>
          <w:szCs w:val="18"/>
        </w:rPr>
        <w:t>(</w:t>
      </w:r>
    </w:p>
    <w:p w14:paraId="113B2B64" w14:textId="77777777" w:rsidR="007D74FF" w:rsidRPr="004349CA" w:rsidRDefault="007D74FF" w:rsidP="007D74FF">
      <w:pPr>
        <w:rPr>
          <w:rFonts w:ascii="Tahoma" w:hAnsi="Tahoma" w:cs="Tahoma"/>
          <w:sz w:val="18"/>
          <w:szCs w:val="18"/>
        </w:rPr>
      </w:pPr>
      <w:r w:rsidRPr="004349CA">
        <w:rPr>
          <w:rFonts w:ascii="Tahoma" w:hAnsi="Tahoma" w:cs="Tahoma"/>
          <w:sz w:val="18"/>
          <w:szCs w:val="18"/>
        </w:rPr>
        <w:t xml:space="preserve">    This is the text that will send pasted when you press F18 on the Macropad</w:t>
      </w:r>
    </w:p>
    <w:p w14:paraId="25FC4CDC" w14:textId="77777777" w:rsidR="007D74FF" w:rsidRPr="004349CA" w:rsidRDefault="007D74FF" w:rsidP="007D74FF">
      <w:pPr>
        <w:rPr>
          <w:rFonts w:ascii="Tahoma" w:hAnsi="Tahoma" w:cs="Tahoma"/>
          <w:sz w:val="18"/>
          <w:szCs w:val="18"/>
        </w:rPr>
      </w:pPr>
      <w:r w:rsidRPr="004349CA">
        <w:rPr>
          <w:rFonts w:ascii="Tahoma" w:hAnsi="Tahoma" w:cs="Tahoma"/>
          <w:sz w:val="18"/>
          <w:szCs w:val="18"/>
          <w:cs/>
        </w:rPr>
        <w:t xml:space="preserve">    นี่คือข้อความที่จะถูกวางเมื่อคุณกด </w:t>
      </w:r>
      <w:r w:rsidRPr="004349CA">
        <w:rPr>
          <w:rFonts w:ascii="Tahoma" w:hAnsi="Tahoma" w:cs="Tahoma"/>
          <w:sz w:val="18"/>
          <w:szCs w:val="18"/>
        </w:rPr>
        <w:t>F18</w:t>
      </w:r>
      <w:r w:rsidRPr="004349CA">
        <w:rPr>
          <w:rFonts w:ascii="Tahoma" w:hAnsi="Tahoma" w:cs="Tahoma"/>
          <w:sz w:val="18"/>
          <w:szCs w:val="18"/>
          <w:cs/>
        </w:rPr>
        <w:t xml:space="preserve"> บน </w:t>
      </w:r>
      <w:r w:rsidRPr="004349CA">
        <w:rPr>
          <w:rFonts w:ascii="Tahoma" w:hAnsi="Tahoma" w:cs="Tahoma"/>
          <w:sz w:val="18"/>
          <w:szCs w:val="18"/>
        </w:rPr>
        <w:t>Macropad</w:t>
      </w:r>
    </w:p>
    <w:p w14:paraId="5B1D49DE" w14:textId="77777777" w:rsidR="007D74FF" w:rsidRPr="004349CA" w:rsidRDefault="007D74FF" w:rsidP="007D74FF">
      <w:pPr>
        <w:rPr>
          <w:rFonts w:ascii="Tahoma" w:hAnsi="Tahoma" w:cs="Tahoma"/>
          <w:sz w:val="18"/>
          <w:szCs w:val="18"/>
        </w:rPr>
      </w:pPr>
      <w:r w:rsidRPr="004349CA">
        <w:rPr>
          <w:rFonts w:ascii="Tahoma" w:hAnsi="Tahoma" w:cs="Tahoma"/>
          <w:sz w:val="18"/>
          <w:szCs w:val="18"/>
        </w:rPr>
        <w:t>)"</w:t>
      </w:r>
    </w:p>
    <w:p w14:paraId="0DA7C176" w14:textId="77777777" w:rsidR="007D74FF" w:rsidRPr="004349CA" w:rsidRDefault="007D74FF" w:rsidP="007D74FF">
      <w:pPr>
        <w:rPr>
          <w:rFonts w:ascii="Tahoma" w:hAnsi="Tahoma" w:cs="Tahoma"/>
          <w:sz w:val="18"/>
          <w:szCs w:val="18"/>
        </w:rPr>
      </w:pPr>
    </w:p>
    <w:p w14:paraId="77B59059" w14:textId="77777777" w:rsidR="007D74FF" w:rsidRPr="004349CA" w:rsidRDefault="007D74FF" w:rsidP="007D74FF">
      <w:pPr>
        <w:rPr>
          <w:rFonts w:ascii="Tahoma" w:hAnsi="Tahoma" w:cs="Tahoma"/>
          <w:sz w:val="18"/>
          <w:szCs w:val="18"/>
        </w:rPr>
      </w:pPr>
      <w:r w:rsidRPr="004349CA">
        <w:rPr>
          <w:rFonts w:ascii="Tahoma" w:hAnsi="Tahoma" w:cs="Tahoma"/>
          <w:sz w:val="18"/>
          <w:szCs w:val="18"/>
        </w:rPr>
        <w:t>F19::SendText "</w:t>
      </w:r>
    </w:p>
    <w:p w14:paraId="0B6FA74A" w14:textId="77777777" w:rsidR="007D74FF" w:rsidRPr="004349CA" w:rsidRDefault="007D74FF" w:rsidP="007D74FF">
      <w:pPr>
        <w:rPr>
          <w:rFonts w:ascii="Tahoma" w:hAnsi="Tahoma" w:cs="Tahoma"/>
          <w:sz w:val="18"/>
          <w:szCs w:val="18"/>
        </w:rPr>
      </w:pPr>
      <w:r w:rsidRPr="004349CA">
        <w:rPr>
          <w:rFonts w:ascii="Tahoma" w:hAnsi="Tahoma" w:cs="Tahoma"/>
          <w:sz w:val="18"/>
          <w:szCs w:val="18"/>
        </w:rPr>
        <w:t>(</w:t>
      </w:r>
    </w:p>
    <w:p w14:paraId="55716639" w14:textId="77777777" w:rsidR="007D74FF" w:rsidRPr="004349CA" w:rsidRDefault="007D74FF" w:rsidP="007D74FF">
      <w:pPr>
        <w:rPr>
          <w:rFonts w:ascii="Tahoma" w:hAnsi="Tahoma" w:cs="Tahoma"/>
          <w:sz w:val="18"/>
          <w:szCs w:val="18"/>
        </w:rPr>
      </w:pPr>
      <w:r w:rsidRPr="004349CA">
        <w:rPr>
          <w:rFonts w:ascii="Tahoma" w:hAnsi="Tahoma" w:cs="Tahoma"/>
          <w:sz w:val="18"/>
          <w:szCs w:val="18"/>
        </w:rPr>
        <w:t xml:space="preserve">    This is the text that will send pasted when you press F19 on the Macropad</w:t>
      </w:r>
    </w:p>
    <w:p w14:paraId="7A6B7637" w14:textId="77777777" w:rsidR="007D74FF" w:rsidRPr="004349CA" w:rsidRDefault="007D74FF" w:rsidP="007D74FF">
      <w:pPr>
        <w:rPr>
          <w:rFonts w:ascii="Tahoma" w:hAnsi="Tahoma" w:cs="Tahoma"/>
          <w:sz w:val="18"/>
          <w:szCs w:val="18"/>
        </w:rPr>
      </w:pPr>
      <w:r w:rsidRPr="004349CA">
        <w:rPr>
          <w:rFonts w:ascii="Tahoma" w:hAnsi="Tahoma" w:cs="Tahoma"/>
          <w:sz w:val="18"/>
          <w:szCs w:val="18"/>
          <w:cs/>
        </w:rPr>
        <w:t xml:space="preserve">    นี่คือข้อความที่จะถูกวางเมื่อคุณกด </w:t>
      </w:r>
      <w:r w:rsidRPr="004349CA">
        <w:rPr>
          <w:rFonts w:ascii="Tahoma" w:hAnsi="Tahoma" w:cs="Tahoma"/>
          <w:sz w:val="18"/>
          <w:szCs w:val="18"/>
        </w:rPr>
        <w:t>F19</w:t>
      </w:r>
      <w:r w:rsidRPr="004349CA">
        <w:rPr>
          <w:rFonts w:ascii="Tahoma" w:hAnsi="Tahoma" w:cs="Tahoma"/>
          <w:sz w:val="18"/>
          <w:szCs w:val="18"/>
          <w:cs/>
        </w:rPr>
        <w:t xml:space="preserve"> บน </w:t>
      </w:r>
      <w:r w:rsidRPr="004349CA">
        <w:rPr>
          <w:rFonts w:ascii="Tahoma" w:hAnsi="Tahoma" w:cs="Tahoma"/>
          <w:sz w:val="18"/>
          <w:szCs w:val="18"/>
        </w:rPr>
        <w:t>Macropad</w:t>
      </w:r>
    </w:p>
    <w:p w14:paraId="424A2941" w14:textId="07A31033" w:rsidR="007D74FF" w:rsidRPr="004349CA" w:rsidRDefault="007D74FF" w:rsidP="007D74FF">
      <w:pPr>
        <w:rPr>
          <w:rFonts w:ascii="Tahoma" w:hAnsi="Tahoma" w:cs="Tahoma"/>
          <w:sz w:val="18"/>
          <w:szCs w:val="18"/>
        </w:rPr>
      </w:pPr>
      <w:r w:rsidRPr="004349CA">
        <w:rPr>
          <w:rFonts w:ascii="Tahoma" w:hAnsi="Tahoma" w:cs="Tahoma"/>
          <w:sz w:val="18"/>
          <w:szCs w:val="18"/>
        </w:rPr>
        <w:t>)"</w:t>
      </w:r>
    </w:p>
    <w:p w14:paraId="04A21039" w14:textId="77777777" w:rsidR="007D74FF" w:rsidRDefault="007D74FF" w:rsidP="007D74FF"/>
    <w:p w14:paraId="0C0FC5AA" w14:textId="55D45EDE" w:rsidR="007D74FF" w:rsidRDefault="007D74FF" w:rsidP="007D74FF">
      <w:r>
        <w:rPr>
          <w:noProof/>
        </w:rPr>
        <w:lastRenderedPageBreak/>
        <w:drawing>
          <wp:inline distT="0" distB="0" distL="0" distR="0" wp14:anchorId="79634DEE" wp14:editId="2444E295">
            <wp:extent cx="3983648" cy="4124325"/>
            <wp:effectExtent l="95250" t="114300" r="93345" b="1047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147" cy="4151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265A7F8" w14:textId="77777777" w:rsidR="001530C6" w:rsidRDefault="00BC58E0" w:rsidP="007D74FF">
      <w:pPr>
        <w:rPr>
          <w:rFonts w:cs="Cordia New"/>
          <w:b/>
          <w:bCs/>
          <w:color w:val="FF0000"/>
        </w:rPr>
      </w:pPr>
      <w:r w:rsidRPr="00E94F00">
        <w:rPr>
          <w:rFonts w:cs="Cordia New"/>
          <w:b/>
          <w:bCs/>
          <w:color w:val="FF0000"/>
        </w:rPr>
        <w:t xml:space="preserve">*** </w:t>
      </w:r>
      <w:r w:rsidRPr="00E94F00">
        <w:rPr>
          <w:rFonts w:cs="Cordia New"/>
          <w:b/>
          <w:bCs/>
          <w:color w:val="FF0000"/>
          <w:cs/>
        </w:rPr>
        <w:t>คุณสามารถแก้ไขข้อความในวงเล็บได้ตามใจชอบ</w:t>
      </w:r>
      <w:r w:rsidR="008E5B53" w:rsidRPr="00E94F00">
        <w:rPr>
          <w:rFonts w:cs="Cordia New"/>
          <w:b/>
          <w:bCs/>
          <w:color w:val="FF0000"/>
        </w:rPr>
        <w:t xml:space="preserve"> </w:t>
      </w:r>
    </w:p>
    <w:p w14:paraId="4F484F80" w14:textId="00E9A0C7" w:rsidR="00BC58E0" w:rsidRPr="00E94F00" w:rsidRDefault="008E5B53" w:rsidP="007D74FF">
      <w:pPr>
        <w:rPr>
          <w:b/>
          <w:bCs/>
          <w:color w:val="FF0000"/>
        </w:rPr>
      </w:pPr>
      <w:r w:rsidRPr="00E94F00">
        <w:rPr>
          <w:rFonts w:cs="Cordia New"/>
          <w:b/>
          <w:bCs/>
          <w:color w:val="FF0000"/>
          <w:cs/>
        </w:rPr>
        <w:t>แล้ว</w:t>
      </w:r>
      <w:r w:rsidR="00416EF9" w:rsidRPr="00E94F00">
        <w:rPr>
          <w:rFonts w:cs="Cordia New"/>
          <w:b/>
          <w:bCs/>
          <w:color w:val="FF0000"/>
          <w:cs/>
        </w:rPr>
        <w:t>ข้อความ</w:t>
      </w:r>
      <w:r w:rsidRPr="00E94F00">
        <w:rPr>
          <w:rFonts w:cs="Cordia New"/>
          <w:b/>
          <w:bCs/>
          <w:color w:val="FF0000"/>
          <w:cs/>
        </w:rPr>
        <w:t>จะออกมาเมื่อคุณกดแต่ละ</w:t>
      </w:r>
      <w:r w:rsidR="004E6DDD" w:rsidRPr="00E94F00">
        <w:rPr>
          <w:rFonts w:cs="Cordia New"/>
          <w:b/>
          <w:bCs/>
          <w:color w:val="FF0000"/>
          <w:cs/>
        </w:rPr>
        <w:t>คีย์</w:t>
      </w:r>
      <w:r w:rsidR="00BC58E0" w:rsidRPr="00E94F00">
        <w:rPr>
          <w:rFonts w:cs="Cordia New"/>
          <w:b/>
          <w:bCs/>
          <w:color w:val="FF0000"/>
        </w:rPr>
        <w:t xml:space="preserve"> </w:t>
      </w:r>
      <w:r w:rsidR="00E169EF" w:rsidRPr="00E94F00">
        <w:rPr>
          <w:rFonts w:cs="Cordia New"/>
          <w:b/>
          <w:bCs/>
          <w:color w:val="FF0000"/>
        </w:rPr>
        <w:t xml:space="preserve">(F15 </w:t>
      </w:r>
      <w:r w:rsidR="00E169EF" w:rsidRPr="00E94F00">
        <w:rPr>
          <w:rFonts w:cs="Cordia New"/>
          <w:b/>
          <w:bCs/>
          <w:color w:val="FF0000"/>
          <w:cs/>
        </w:rPr>
        <w:t>ถึง</w:t>
      </w:r>
      <w:r w:rsidR="00E169EF" w:rsidRPr="00E94F00">
        <w:rPr>
          <w:rFonts w:cs="Cordia New"/>
          <w:b/>
          <w:bCs/>
          <w:color w:val="FF0000"/>
        </w:rPr>
        <w:t xml:space="preserve"> F19)</w:t>
      </w:r>
      <w:r w:rsidR="001530C6">
        <w:rPr>
          <w:rFonts w:cs="Cordia New"/>
          <w:b/>
          <w:bCs/>
          <w:color w:val="FF0000"/>
        </w:rPr>
        <w:t xml:space="preserve"> </w:t>
      </w:r>
      <w:r w:rsidR="00BC58E0" w:rsidRPr="00E94F00">
        <w:rPr>
          <w:rFonts w:cs="Cordia New"/>
          <w:b/>
          <w:bCs/>
          <w:color w:val="FF0000"/>
        </w:rPr>
        <w:t>***</w:t>
      </w:r>
    </w:p>
    <w:p w14:paraId="7D88A187" w14:textId="77777777" w:rsidR="00E7797E" w:rsidRDefault="00E7797E"/>
    <w:p w14:paraId="70D86481" w14:textId="57CA478F" w:rsidR="00E7797E" w:rsidRDefault="00C52F0E" w:rsidP="00453D50">
      <w:pPr>
        <w:pStyle w:val="ListParagraph"/>
        <w:numPr>
          <w:ilvl w:val="0"/>
          <w:numId w:val="1"/>
        </w:numPr>
      </w:pPr>
      <w:r w:rsidRPr="00C52F0E">
        <w:rPr>
          <w:rFonts w:cs="Cordia New"/>
          <w:cs/>
        </w:rPr>
        <w:t>บันทึกไฟล์</w:t>
      </w:r>
      <w:r w:rsidR="00453D50">
        <w:t xml:space="preserve">: </w:t>
      </w:r>
      <w:r w:rsidR="00453D50" w:rsidRPr="00453D50">
        <w:rPr>
          <w:b/>
          <w:bCs/>
        </w:rPr>
        <w:t>File &gt; Save</w:t>
      </w:r>
    </w:p>
    <w:p w14:paraId="74196E87" w14:textId="331909BA" w:rsidR="00E7797E" w:rsidRDefault="00453D50">
      <w:r>
        <w:rPr>
          <w:noProof/>
        </w:rPr>
        <w:drawing>
          <wp:inline distT="0" distB="0" distL="0" distR="0" wp14:anchorId="4473B1F9" wp14:editId="16FB505F">
            <wp:extent cx="2430718" cy="2314575"/>
            <wp:effectExtent l="133350" t="95250" r="84455" b="857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9900" cy="23233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glow rad="63500">
                        <a:schemeClr val="accent3">
                          <a:satMod val="175000"/>
                          <a:alpha val="40000"/>
                        </a:schemeClr>
                      </a:glow>
                      <a:outerShdw blurRad="50800" dist="38100" dir="10800000" algn="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C83E199" w14:textId="77777777" w:rsidR="00453D50" w:rsidRDefault="00453D50">
      <w:r>
        <w:br w:type="page"/>
      </w:r>
    </w:p>
    <w:p w14:paraId="0081A7FD" w14:textId="575F4685" w:rsidR="00E7797E" w:rsidRDefault="00C52F0E" w:rsidP="00453D50">
      <w:pPr>
        <w:pStyle w:val="ListParagraph"/>
        <w:numPr>
          <w:ilvl w:val="0"/>
          <w:numId w:val="1"/>
        </w:numPr>
      </w:pPr>
      <w:r w:rsidRPr="00C52F0E">
        <w:rPr>
          <w:rFonts w:cs="Cordia New"/>
          <w:cs/>
        </w:rPr>
        <w:lastRenderedPageBreak/>
        <w:t xml:space="preserve">ดาวน์โหลด </w:t>
      </w:r>
      <w:r w:rsidRPr="00C52F0E">
        <w:t xml:space="preserve">Vial </w:t>
      </w:r>
      <w:r w:rsidRPr="00C52F0E">
        <w:rPr>
          <w:rFonts w:cs="Cordia New"/>
          <w:cs/>
        </w:rPr>
        <w:t>เพื่อตั้งค่าคีย์บน</w:t>
      </w:r>
      <w:r w:rsidR="00453D50">
        <w:t xml:space="preserve"> Macropad [</w:t>
      </w:r>
      <w:r w:rsidRPr="00C52F0E">
        <w:rPr>
          <w:rFonts w:cs="Cordia New"/>
          <w:cs/>
        </w:rPr>
        <w:t>ลิงค์</w:t>
      </w:r>
      <w:r w:rsidR="00453D50">
        <w:t xml:space="preserve">: </w:t>
      </w:r>
      <w:hyperlink r:id="rId17" w:history="1">
        <w:r w:rsidR="00453D50" w:rsidRPr="00647287">
          <w:rPr>
            <w:rStyle w:val="Hyperlink"/>
          </w:rPr>
          <w:t>https://get.vial.today/download/</w:t>
        </w:r>
      </w:hyperlink>
      <w:r w:rsidR="00453D50">
        <w:t>]</w:t>
      </w:r>
    </w:p>
    <w:p w14:paraId="5FC8E00B" w14:textId="3681C633" w:rsidR="00453D50" w:rsidRDefault="004077EB" w:rsidP="00453D50">
      <w:r>
        <w:rPr>
          <w:noProof/>
        </w:rPr>
        <w:drawing>
          <wp:inline distT="0" distB="0" distL="0" distR="0" wp14:anchorId="50CFB9EA" wp14:editId="3D5B78A9">
            <wp:extent cx="3435268" cy="2449830"/>
            <wp:effectExtent l="133350" t="133350" r="108585" b="1219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9451" cy="2459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glow rad="101600">
                        <a:schemeClr val="accent3">
                          <a:satMod val="175000"/>
                          <a:alpha val="40000"/>
                        </a:schemeClr>
                      </a:glow>
                      <a:outerShdw blurRad="50800" dist="38100" dir="13500000" algn="b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8EC8A40" w14:textId="77777777" w:rsidR="004077EB" w:rsidRDefault="004077EB" w:rsidP="004077EB">
      <w:pPr>
        <w:pStyle w:val="ListParagraph"/>
      </w:pPr>
    </w:p>
    <w:p w14:paraId="72760D32" w14:textId="5433AED0" w:rsidR="00453D50" w:rsidRDefault="001530C6" w:rsidP="004077EB">
      <w:pPr>
        <w:pStyle w:val="ListParagraph"/>
        <w:numPr>
          <w:ilvl w:val="0"/>
          <w:numId w:val="1"/>
        </w:numPr>
      </w:pPr>
      <w:r w:rsidRPr="001530C6">
        <w:rPr>
          <w:rFonts w:cs="Cordia New"/>
          <w:cs/>
        </w:rPr>
        <w:t>ดับเบิ้ล</w:t>
      </w:r>
      <w:r>
        <w:rPr>
          <w:rFonts w:cs="Cordia New"/>
          <w:cs/>
        </w:rPr>
        <w:t>คลิ๊ก</w:t>
      </w:r>
      <w:r w:rsidR="00E511B7" w:rsidRPr="00E511B7">
        <w:rPr>
          <w:rFonts w:cs="Cordia New"/>
          <w:cs/>
        </w:rPr>
        <w:t>ไฟล์ตัวติดตั้ง</w:t>
      </w:r>
    </w:p>
    <w:p w14:paraId="37FECFB5" w14:textId="35808441" w:rsidR="009552E2" w:rsidRDefault="004077EB" w:rsidP="00453D50">
      <w:r>
        <w:rPr>
          <w:noProof/>
        </w:rPr>
        <w:drawing>
          <wp:inline distT="0" distB="0" distL="0" distR="0" wp14:anchorId="6A50518B" wp14:editId="0C295C33">
            <wp:extent cx="923825" cy="1032510"/>
            <wp:effectExtent l="133350" t="133350" r="105410" b="1104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5799" cy="10347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glow rad="101600">
                        <a:schemeClr val="accent3">
                          <a:satMod val="175000"/>
                          <a:alpha val="40000"/>
                        </a:schemeClr>
                      </a:glow>
                      <a:outerShdw blurRad="50800" dist="38100" dir="13500000" algn="b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E5E84A3" w14:textId="77777777" w:rsidR="004077EB" w:rsidRDefault="004077EB" w:rsidP="00453D50"/>
    <w:p w14:paraId="6D96DF7E" w14:textId="6B8A9207" w:rsidR="009552E2" w:rsidRDefault="001530C6" w:rsidP="004077EB">
      <w:pPr>
        <w:pStyle w:val="ListParagraph"/>
        <w:numPr>
          <w:ilvl w:val="0"/>
          <w:numId w:val="1"/>
        </w:numPr>
      </w:pPr>
      <w:r>
        <w:rPr>
          <w:rFonts w:cs="Cordia New"/>
          <w:cs/>
        </w:rPr>
        <w:t>คลิ๊ก</w:t>
      </w:r>
      <w:r w:rsidR="004077EB">
        <w:t xml:space="preserve"> “</w:t>
      </w:r>
      <w:r w:rsidR="004077EB" w:rsidRPr="004077EB">
        <w:rPr>
          <w:b/>
          <w:bCs/>
          <w:u w:val="single"/>
        </w:rPr>
        <w:t>More info</w:t>
      </w:r>
      <w:r w:rsidR="004077EB" w:rsidRPr="004077EB">
        <w:rPr>
          <w:b/>
          <w:bCs/>
        </w:rPr>
        <w:t>”</w:t>
      </w:r>
    </w:p>
    <w:p w14:paraId="69F2665E" w14:textId="1041CA17" w:rsidR="009552E2" w:rsidRDefault="004077EB" w:rsidP="00453D50">
      <w:r>
        <w:rPr>
          <w:noProof/>
        </w:rPr>
        <w:drawing>
          <wp:inline distT="0" distB="0" distL="0" distR="0" wp14:anchorId="33FF567C" wp14:editId="5F6FFBF1">
            <wp:extent cx="3143772" cy="2914600"/>
            <wp:effectExtent l="133350" t="133350" r="114300" b="114935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8076" cy="2937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glow rad="101600">
                        <a:schemeClr val="accent3">
                          <a:satMod val="175000"/>
                          <a:alpha val="40000"/>
                        </a:schemeClr>
                      </a:glow>
                      <a:outerShdw blurRad="50800" dist="38100" dir="13500000" algn="b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32F57E9" w14:textId="2F777C96" w:rsidR="009552E2" w:rsidRDefault="001530C6" w:rsidP="004077EB">
      <w:pPr>
        <w:pStyle w:val="ListParagraph"/>
        <w:numPr>
          <w:ilvl w:val="0"/>
          <w:numId w:val="1"/>
        </w:numPr>
      </w:pPr>
      <w:r>
        <w:rPr>
          <w:rFonts w:cs="Cordia New"/>
          <w:cs/>
        </w:rPr>
        <w:lastRenderedPageBreak/>
        <w:t>คลิ๊ก</w:t>
      </w:r>
      <w:r w:rsidR="004077EB">
        <w:t xml:space="preserve"> “</w:t>
      </w:r>
      <w:r w:rsidR="004077EB" w:rsidRPr="004077EB">
        <w:rPr>
          <w:b/>
          <w:bCs/>
        </w:rPr>
        <w:t>Run anyway</w:t>
      </w:r>
      <w:r w:rsidR="004077EB">
        <w:rPr>
          <w:b/>
          <w:bCs/>
        </w:rPr>
        <w:t>”</w:t>
      </w:r>
    </w:p>
    <w:p w14:paraId="1B30F518" w14:textId="36B03DFE" w:rsidR="009552E2" w:rsidRDefault="004077EB" w:rsidP="00453D50">
      <w:r>
        <w:rPr>
          <w:noProof/>
        </w:rPr>
        <w:drawing>
          <wp:inline distT="0" distB="0" distL="0" distR="0" wp14:anchorId="4696B046" wp14:editId="4D1BD4E3">
            <wp:extent cx="3166659" cy="2967990"/>
            <wp:effectExtent l="133350" t="133350" r="110490" b="1181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310" cy="2977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glow rad="101600">
                        <a:schemeClr val="accent3">
                          <a:satMod val="175000"/>
                          <a:alpha val="40000"/>
                        </a:schemeClr>
                      </a:glow>
                      <a:outerShdw blurRad="50800" dist="38100" dir="13500000" algn="b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2471AE3" w14:textId="77777777" w:rsidR="004077EB" w:rsidRDefault="004077EB" w:rsidP="00453D50"/>
    <w:p w14:paraId="23E9F0BA" w14:textId="384D9C5B" w:rsidR="009552E2" w:rsidRDefault="00E511B7" w:rsidP="0028108F">
      <w:pPr>
        <w:pStyle w:val="ListParagraph"/>
        <w:numPr>
          <w:ilvl w:val="0"/>
          <w:numId w:val="1"/>
        </w:numPr>
      </w:pPr>
      <w:r w:rsidRPr="00E511B7">
        <w:rPr>
          <w:rFonts w:cs="Cordia New"/>
          <w:cs/>
        </w:rPr>
        <w:t>ติดตั้ง</w:t>
      </w:r>
      <w:r>
        <w:rPr>
          <w:rFonts w:cs="Cordia New"/>
        </w:rPr>
        <w:t xml:space="preserve"> </w:t>
      </w:r>
      <w:r w:rsidR="0028108F">
        <w:t>Vial</w:t>
      </w:r>
    </w:p>
    <w:p w14:paraId="7F002872" w14:textId="69582153" w:rsidR="009552E2" w:rsidRDefault="0028108F" w:rsidP="00453D50">
      <w:r>
        <w:rPr>
          <w:noProof/>
        </w:rPr>
        <w:drawing>
          <wp:inline distT="0" distB="0" distL="0" distR="0" wp14:anchorId="54085247" wp14:editId="3153324D">
            <wp:extent cx="4160364" cy="3288030"/>
            <wp:effectExtent l="133350" t="133350" r="107315" b="1219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6703" cy="3293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glow rad="101600">
                        <a:schemeClr val="accent3">
                          <a:satMod val="175000"/>
                          <a:alpha val="40000"/>
                        </a:schemeClr>
                      </a:glow>
                      <a:outerShdw blurRad="50800" dist="38100" dir="13500000" algn="b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D6C19C5" w14:textId="6C6F840E" w:rsidR="004077EB" w:rsidRDefault="004077EB" w:rsidP="00453D50"/>
    <w:p w14:paraId="0D29EF2C" w14:textId="77777777" w:rsidR="0028108F" w:rsidRDefault="0028108F" w:rsidP="00453D50"/>
    <w:p w14:paraId="16CC5FAF" w14:textId="30FABA23" w:rsidR="009552E2" w:rsidRDefault="00E511B7" w:rsidP="006400FC">
      <w:pPr>
        <w:pStyle w:val="ListParagraph"/>
        <w:numPr>
          <w:ilvl w:val="0"/>
          <w:numId w:val="1"/>
        </w:numPr>
      </w:pPr>
      <w:r w:rsidRPr="00E511B7">
        <w:rPr>
          <w:rFonts w:cs="Cordia New"/>
          <w:cs/>
        </w:rPr>
        <w:t>กดเครื่องหมายถูก</w:t>
      </w:r>
      <w:r w:rsidR="006400FC">
        <w:t xml:space="preserve"> </w:t>
      </w:r>
      <w:r w:rsidR="006400FC" w:rsidRPr="006400FC">
        <w:rPr>
          <w:rFonts w:ascii="Segoe UI Symbol" w:hAnsi="Segoe UI Symbol" w:cs="Segoe UI Symbol"/>
        </w:rPr>
        <w:t>✓</w:t>
      </w:r>
      <w:r w:rsidR="006400FC" w:rsidRPr="006400FC">
        <w:rPr>
          <w:b/>
          <w:bCs/>
        </w:rPr>
        <w:t>Run Vial</w:t>
      </w:r>
      <w:r w:rsidR="006400FC">
        <w:t xml:space="preserve"> </w:t>
      </w:r>
      <w:r w:rsidRPr="00E511B7">
        <w:rPr>
          <w:rFonts w:cs="Cordia New"/>
          <w:cs/>
        </w:rPr>
        <w:t>และ</w:t>
      </w:r>
      <w:r w:rsidR="001530C6">
        <w:rPr>
          <w:rFonts w:cs="Cordia New"/>
          <w:cs/>
        </w:rPr>
        <w:t>คลิ๊ก</w:t>
      </w:r>
      <w:r w:rsidR="006400FC">
        <w:t xml:space="preserve"> </w:t>
      </w:r>
      <w:r w:rsidR="006400FC" w:rsidRPr="006400FC">
        <w:rPr>
          <w:b/>
          <w:bCs/>
        </w:rPr>
        <w:t>Finish</w:t>
      </w:r>
      <w:r w:rsidR="006400FC">
        <w:rPr>
          <w:b/>
          <w:bCs/>
        </w:rPr>
        <w:t>.</w:t>
      </w:r>
    </w:p>
    <w:p w14:paraId="25703337" w14:textId="055A023A" w:rsidR="009552E2" w:rsidRDefault="006400FC" w:rsidP="00453D50">
      <w:r>
        <w:rPr>
          <w:noProof/>
        </w:rPr>
        <w:lastRenderedPageBreak/>
        <w:drawing>
          <wp:inline distT="0" distB="0" distL="0" distR="0" wp14:anchorId="0E631261" wp14:editId="5EBC563B">
            <wp:extent cx="4136023" cy="3234690"/>
            <wp:effectExtent l="133350" t="133350" r="112395" b="1181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37" cy="32368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glow rad="101600">
                        <a:schemeClr val="accent3">
                          <a:satMod val="175000"/>
                          <a:alpha val="40000"/>
                        </a:schemeClr>
                      </a:glow>
                      <a:outerShdw blurRad="50800" dist="38100" dir="13500000" algn="b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FADF0F4" w14:textId="77777777" w:rsidR="004077EB" w:rsidRDefault="004077EB" w:rsidP="00453D50"/>
    <w:p w14:paraId="569222EA" w14:textId="71C9F0ED" w:rsidR="009552E2" w:rsidRDefault="0042139C" w:rsidP="00FF5A28">
      <w:pPr>
        <w:pStyle w:val="ListParagraph"/>
        <w:numPr>
          <w:ilvl w:val="0"/>
          <w:numId w:val="1"/>
        </w:numPr>
      </w:pPr>
      <w:r>
        <w:t>(</w:t>
      </w:r>
      <w:r w:rsidRPr="0045660A">
        <w:rPr>
          <w:color w:val="00B050"/>
        </w:rPr>
        <w:t>1</w:t>
      </w:r>
      <w:r>
        <w:t xml:space="preserve">) </w:t>
      </w:r>
      <w:r w:rsidR="001530C6">
        <w:rPr>
          <w:rFonts w:cs="Cordia New"/>
          <w:cs/>
        </w:rPr>
        <w:t>คลิ๊ก</w:t>
      </w:r>
      <w:r w:rsidR="0045660A" w:rsidRPr="0045660A">
        <w:rPr>
          <w:rFonts w:cs="Cordia New"/>
          <w:cs/>
        </w:rPr>
        <w:t xml:space="preserve">ปุ่มบน </w:t>
      </w:r>
      <w:r w:rsidR="0045660A" w:rsidRPr="0045660A">
        <w:t xml:space="preserve">Macropad </w:t>
      </w:r>
      <w:r w:rsidR="0045660A" w:rsidRPr="0045660A">
        <w:rPr>
          <w:rFonts w:cs="Cordia New"/>
          <w:cs/>
        </w:rPr>
        <w:t xml:space="preserve">ที่คุณต้องการให้เป็น </w:t>
      </w:r>
      <w:r w:rsidR="0045660A" w:rsidRPr="0045660A">
        <w:t>F1</w:t>
      </w:r>
      <w:r>
        <w:t>5</w:t>
      </w:r>
    </w:p>
    <w:p w14:paraId="7447C566" w14:textId="2A927C61" w:rsidR="00E316B0" w:rsidRDefault="0042139C" w:rsidP="00E316B0">
      <w:pPr>
        <w:pStyle w:val="ListParagraph"/>
      </w:pPr>
      <w:r w:rsidRPr="006F6370">
        <w:t>(</w:t>
      </w:r>
      <w:r w:rsidRPr="006F6370">
        <w:rPr>
          <w:color w:val="00B050"/>
        </w:rPr>
        <w:t>2</w:t>
      </w:r>
      <w:r w:rsidRPr="006F6370">
        <w:t>)</w:t>
      </w:r>
      <w:r>
        <w:t xml:space="preserve"> </w:t>
      </w:r>
      <w:r w:rsidR="0045660A" w:rsidRPr="0045660A">
        <w:rPr>
          <w:rFonts w:cs="Cordia New"/>
          <w:cs/>
        </w:rPr>
        <w:t>ที่ด้านล่าง ให้</w:t>
      </w:r>
      <w:r w:rsidR="001530C6">
        <w:rPr>
          <w:rFonts w:cs="Cordia New"/>
          <w:cs/>
        </w:rPr>
        <w:t>คลิ๊ก</w:t>
      </w:r>
      <w:r w:rsidR="0045660A" w:rsidRPr="0045660A">
        <w:rPr>
          <w:rFonts w:cs="Cordia New"/>
          <w:cs/>
        </w:rPr>
        <w:t>แท็บ</w:t>
      </w:r>
      <w:r w:rsidR="00E316B0">
        <w:t xml:space="preserve"> “</w:t>
      </w:r>
      <w:r w:rsidR="00E316B0" w:rsidRPr="00E316B0">
        <w:rPr>
          <w:b/>
          <w:bCs/>
        </w:rPr>
        <w:t>App, Media and Mouse</w:t>
      </w:r>
      <w:r w:rsidR="00E316B0">
        <w:t xml:space="preserve">” </w:t>
      </w:r>
      <w:r w:rsidR="0045660A" w:rsidRPr="0045660A">
        <w:rPr>
          <w:rFonts w:cs="Cordia New"/>
          <w:cs/>
        </w:rPr>
        <w:t>แล้วกด</w:t>
      </w:r>
      <w:r w:rsidR="00E316B0">
        <w:t xml:space="preserve"> </w:t>
      </w:r>
      <w:r w:rsidR="00E316B0" w:rsidRPr="00E316B0">
        <w:rPr>
          <w:b/>
          <w:bCs/>
        </w:rPr>
        <w:t>F15</w:t>
      </w:r>
    </w:p>
    <w:p w14:paraId="48C73483" w14:textId="4E00A519" w:rsidR="00E316B0" w:rsidRDefault="00441D94" w:rsidP="00E316B0">
      <w:pPr>
        <w:pStyle w:val="ListParagraph"/>
      </w:pPr>
      <w:r w:rsidRPr="00441D94">
        <w:rPr>
          <w:rFonts w:cs="Cordia New"/>
          <w:cs/>
        </w:rPr>
        <w:t xml:space="preserve">ทำเช่นเดียวกันจนกว่าคุณจะมีปุ่ม </w:t>
      </w:r>
      <w:r w:rsidRPr="00441D94">
        <w:t xml:space="preserve">F15 </w:t>
      </w:r>
      <w:r w:rsidRPr="00441D94">
        <w:rPr>
          <w:rFonts w:cs="Cordia New"/>
          <w:cs/>
        </w:rPr>
        <w:t xml:space="preserve">ถึง </w:t>
      </w:r>
      <w:r w:rsidRPr="00441D94">
        <w:t xml:space="preserve">F19 </w:t>
      </w:r>
      <w:r w:rsidRPr="00441D94">
        <w:rPr>
          <w:rFonts w:cs="Cordia New"/>
          <w:cs/>
        </w:rPr>
        <w:t xml:space="preserve">เพื่อใช้สคริปต์ </w:t>
      </w:r>
      <w:r w:rsidRPr="00441D94">
        <w:t>AutoHotkey</w:t>
      </w:r>
    </w:p>
    <w:p w14:paraId="678733EA" w14:textId="57161D30" w:rsidR="00683E06" w:rsidRPr="00E316B0" w:rsidRDefault="00E316B0" w:rsidP="00453D50">
      <w:pPr>
        <w:rPr>
          <w14:glow w14:rad="63500">
            <w14:schemeClr w14:val="accent1">
              <w14:alpha w14:val="60000"/>
              <w14:satMod w14:val="175000"/>
            </w14:schemeClr>
          </w14:glow>
        </w:rPr>
      </w:pPr>
      <w:r>
        <w:rPr>
          <w:noProof/>
        </w:rPr>
        <w:drawing>
          <wp:inline distT="0" distB="0" distL="0" distR="0" wp14:anchorId="5A82DD95" wp14:editId="3E7D83A3">
            <wp:extent cx="4020687" cy="2933700"/>
            <wp:effectExtent l="133350" t="114300" r="113665" b="114300"/>
            <wp:docPr id="23" name="Picture 2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0902" cy="29411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glow rad="101600">
                        <a:schemeClr val="accent3">
                          <a:satMod val="175000"/>
                          <a:alpha val="40000"/>
                        </a:schemeClr>
                      </a:glow>
                      <a:outerShdw blurRad="50800" dist="38100" dir="10800000" algn="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B4EEC23" w14:textId="752C888E" w:rsidR="00683E06" w:rsidRDefault="00B75D64" w:rsidP="00155EC2">
      <w:pPr>
        <w:pStyle w:val="ListParagraph"/>
        <w:numPr>
          <w:ilvl w:val="0"/>
          <w:numId w:val="1"/>
        </w:numPr>
      </w:pPr>
      <w:r w:rsidRPr="00B75D64">
        <w:rPr>
          <w:rFonts w:cs="Cordia New"/>
          <w:cs/>
        </w:rPr>
        <w:t xml:space="preserve">คุณสามารถปิด </w:t>
      </w:r>
      <w:r w:rsidRPr="00B75D64">
        <w:t xml:space="preserve">Vial </w:t>
      </w:r>
      <w:r w:rsidRPr="00B75D64">
        <w:rPr>
          <w:rFonts w:cs="Cordia New"/>
          <w:cs/>
        </w:rPr>
        <w:t>ได้</w:t>
      </w:r>
      <w:r w:rsidR="001100A1" w:rsidRPr="001100A1">
        <w:rPr>
          <w:rFonts w:cs="Cordia New"/>
          <w:cs/>
        </w:rPr>
        <w:t>เลย</w:t>
      </w:r>
      <w:r w:rsidR="00992520">
        <w:rPr>
          <w:rFonts w:cs="Cordia New"/>
        </w:rPr>
        <w:t xml:space="preserve"> </w:t>
      </w:r>
      <w:r w:rsidRPr="00B75D64">
        <w:rPr>
          <w:rFonts w:cs="Cordia New"/>
          <w:cs/>
        </w:rPr>
        <w:t xml:space="preserve">เนื่องจากได้บันทึกการตั้งค่าของคุณไปยัง </w:t>
      </w:r>
      <w:r w:rsidRPr="00B75D64">
        <w:t xml:space="preserve">Macropad </w:t>
      </w:r>
      <w:r w:rsidRPr="00B75D64">
        <w:rPr>
          <w:rFonts w:cs="Cordia New"/>
          <w:cs/>
        </w:rPr>
        <w:t>แล้ว</w:t>
      </w:r>
    </w:p>
    <w:p w14:paraId="7625D346" w14:textId="2427120D" w:rsidR="00683E06" w:rsidRDefault="00683E06" w:rsidP="00453D50"/>
    <w:p w14:paraId="09EC4CAD" w14:textId="20107C90" w:rsidR="00683E06" w:rsidRDefault="00683E06" w:rsidP="00453D50"/>
    <w:p w14:paraId="256E3A5F" w14:textId="630FB99A" w:rsidR="00683E06" w:rsidRDefault="00E25ED1" w:rsidP="00155EC2">
      <w:pPr>
        <w:pStyle w:val="ListParagraph"/>
        <w:numPr>
          <w:ilvl w:val="0"/>
          <w:numId w:val="1"/>
        </w:numPr>
      </w:pPr>
      <w:r w:rsidRPr="00E25ED1">
        <w:rPr>
          <w:rFonts w:cs="Cordia New"/>
          <w:cs/>
        </w:rPr>
        <w:lastRenderedPageBreak/>
        <w:t>บนเดสก์ท็อปของคุณ</w:t>
      </w:r>
      <w:r w:rsidR="00155EC2">
        <w:t xml:space="preserve">, </w:t>
      </w:r>
      <w:r w:rsidR="001530C6" w:rsidRPr="001530C6">
        <w:rPr>
          <w:rFonts w:cs="Cordia New"/>
          <w:b/>
          <w:bCs/>
          <w:cs/>
        </w:rPr>
        <w:t>ดับเบิ้ล</w:t>
      </w:r>
      <w:r w:rsidR="001530C6">
        <w:rPr>
          <w:rFonts w:cs="Cordia New"/>
          <w:b/>
          <w:bCs/>
          <w:cs/>
        </w:rPr>
        <w:t>คลิ๊ก</w:t>
      </w:r>
      <w:r w:rsidRPr="00E25ED1">
        <w:rPr>
          <w:rFonts w:cs="Cordia New"/>
          <w:b/>
          <w:bCs/>
          <w:cs/>
        </w:rPr>
        <w:t>ไฟล์ “</w:t>
      </w:r>
      <w:r w:rsidRPr="00E25ED1">
        <w:rPr>
          <w:b/>
          <w:bCs/>
        </w:rPr>
        <w:t>Thai.ahk”</w:t>
      </w:r>
      <w:r w:rsidR="00155EC2">
        <w:t xml:space="preserve"> </w:t>
      </w:r>
      <w:r w:rsidRPr="00E25ED1">
        <w:rPr>
          <w:rFonts w:cs="Cordia New"/>
          <w:cs/>
        </w:rPr>
        <w:t>ที่เราบันทึกไว้ก่อนหน้านี้เพื่อเรียกใช้งาน</w:t>
      </w:r>
    </w:p>
    <w:p w14:paraId="35B0D702" w14:textId="4564B2C6" w:rsidR="00FF5A28" w:rsidRDefault="00155EC2" w:rsidP="00453D50">
      <w:r>
        <w:rPr>
          <w:noProof/>
        </w:rPr>
        <w:drawing>
          <wp:inline distT="0" distB="0" distL="0" distR="0" wp14:anchorId="2E43068D" wp14:editId="134B2872">
            <wp:extent cx="875240" cy="986790"/>
            <wp:effectExtent l="133350" t="133350" r="115570" b="118110"/>
            <wp:docPr id="16" name="Picture 16" descr="A picture containing text, clo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text, cloc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7412" cy="989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glow rad="101600">
                        <a:schemeClr val="accent3">
                          <a:satMod val="175000"/>
                          <a:alpha val="40000"/>
                        </a:schemeClr>
                      </a:glow>
                      <a:outerShdw blurRad="50800" dist="38100" dir="13500000" algn="b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9ECC93A" w14:textId="28433919" w:rsidR="00155EC2" w:rsidRDefault="00155EC2" w:rsidP="00453D50"/>
    <w:p w14:paraId="27847789" w14:textId="558BBBB5" w:rsidR="00EB3B02" w:rsidRDefault="00E25ED1" w:rsidP="00155EC2">
      <w:pPr>
        <w:pStyle w:val="ListParagraph"/>
        <w:numPr>
          <w:ilvl w:val="0"/>
          <w:numId w:val="1"/>
        </w:numPr>
      </w:pPr>
      <w:r w:rsidRPr="00E25ED1">
        <w:rPr>
          <w:rFonts w:cs="Cordia New"/>
          <w:cs/>
        </w:rPr>
        <w:t>คุณจะเห็น</w:t>
      </w:r>
      <w:r w:rsidRPr="00E25ED1">
        <w:rPr>
          <w:rFonts w:cs="Cordia New"/>
          <w:b/>
          <w:bCs/>
          <w:cs/>
        </w:rPr>
        <w:t>ไอคอน</w:t>
      </w:r>
      <w:r w:rsidRPr="00E25ED1">
        <w:rPr>
          <w:rFonts w:cs="Cordia New"/>
          <w:cs/>
        </w:rPr>
        <w:t xml:space="preserve"> </w:t>
      </w:r>
      <w:r w:rsidRPr="00E25ED1">
        <w:rPr>
          <w:b/>
          <w:bCs/>
        </w:rPr>
        <w:t>H</w:t>
      </w:r>
      <w:r w:rsidRPr="00E25ED1">
        <w:t xml:space="preserve"> </w:t>
      </w:r>
      <w:r w:rsidRPr="00E25ED1">
        <w:rPr>
          <w:rFonts w:cs="Cordia New"/>
          <w:b/>
          <w:bCs/>
          <w:cs/>
        </w:rPr>
        <w:t>สีเขียว</w:t>
      </w:r>
      <w:r w:rsidRPr="00E25ED1">
        <w:rPr>
          <w:rFonts w:cs="Cordia New"/>
          <w:cs/>
        </w:rPr>
        <w:t>เล็กๆ ในซิสเต็มเทรย์</w:t>
      </w:r>
    </w:p>
    <w:p w14:paraId="7FC86460" w14:textId="1BBB0A17" w:rsidR="00FF5A28" w:rsidRDefault="00E25ED1" w:rsidP="00EB3B02">
      <w:pPr>
        <w:pStyle w:val="ListParagraph"/>
      </w:pPr>
      <w:r w:rsidRPr="00E25ED1">
        <w:rPr>
          <w:rFonts w:cs="Cordia New"/>
          <w:cs/>
        </w:rPr>
        <w:t xml:space="preserve">ซึ่งหมายความว่าสคริปต์ </w:t>
      </w:r>
      <w:r w:rsidRPr="00E25ED1">
        <w:t xml:space="preserve">AutoHotkey </w:t>
      </w:r>
      <w:r w:rsidRPr="00E25ED1">
        <w:rPr>
          <w:rFonts w:cs="Cordia New"/>
          <w:cs/>
        </w:rPr>
        <w:t>ของคุณกำลังทำงานอยู่</w:t>
      </w:r>
    </w:p>
    <w:p w14:paraId="12B05F34" w14:textId="6CA6444E" w:rsidR="00FF5A28" w:rsidRDefault="00155EC2" w:rsidP="00453D50">
      <w:r>
        <w:rPr>
          <w:noProof/>
        </w:rPr>
        <w:drawing>
          <wp:inline distT="0" distB="0" distL="0" distR="0" wp14:anchorId="419750AF" wp14:editId="2CF9D058">
            <wp:extent cx="2724150" cy="1390650"/>
            <wp:effectExtent l="0" t="0" r="0" b="0"/>
            <wp:docPr id="17" name="Picture 17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150" cy="139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B326C3" w14:textId="56E2D151" w:rsidR="00FF5A28" w:rsidRDefault="00FF5A28" w:rsidP="00453D50"/>
    <w:p w14:paraId="4D8280B3" w14:textId="68DAF24A" w:rsidR="00EB3B02" w:rsidRDefault="00CF410F" w:rsidP="00EB3B02">
      <w:pPr>
        <w:pStyle w:val="ListParagraph"/>
        <w:numPr>
          <w:ilvl w:val="0"/>
          <w:numId w:val="1"/>
        </w:numPr>
      </w:pPr>
      <w:r w:rsidRPr="00CF410F">
        <w:rPr>
          <w:rFonts w:cs="Cordia New"/>
          <w:cs/>
        </w:rPr>
        <w:t xml:space="preserve">ตอนนี้คุณสามารถเปิดไฟล์ </w:t>
      </w:r>
      <w:r w:rsidRPr="00CF410F">
        <w:t xml:space="preserve">Notepad </w:t>
      </w:r>
      <w:r w:rsidRPr="00CF410F">
        <w:rPr>
          <w:rFonts w:cs="Cordia New"/>
          <w:cs/>
        </w:rPr>
        <w:t xml:space="preserve">ใหม่เพื่อทดสอบ </w:t>
      </w:r>
      <w:r w:rsidRPr="00CF410F">
        <w:t xml:space="preserve">Macropad </w:t>
      </w:r>
      <w:r w:rsidRPr="00CF410F">
        <w:rPr>
          <w:rFonts w:cs="Cordia New"/>
          <w:cs/>
        </w:rPr>
        <w:t xml:space="preserve">และ </w:t>
      </w:r>
      <w:r w:rsidRPr="00CF410F">
        <w:t xml:space="preserve">Script </w:t>
      </w:r>
      <w:r w:rsidRPr="00CF410F">
        <w:rPr>
          <w:rFonts w:cs="Cordia New"/>
          <w:cs/>
        </w:rPr>
        <w:t>ของคุณ</w:t>
      </w:r>
    </w:p>
    <w:p w14:paraId="0D4E6963" w14:textId="11AB4F06" w:rsidR="00E316B0" w:rsidRDefault="001530C6" w:rsidP="00CF410F">
      <w:pPr>
        <w:pStyle w:val="ListParagraph"/>
      </w:pPr>
      <w:r>
        <w:rPr>
          <w:rFonts w:cs="Cordia New"/>
          <w:cs/>
        </w:rPr>
        <w:t>คลิ๊ก</w:t>
      </w:r>
      <w:r w:rsidR="00CF410F" w:rsidRPr="00CF410F">
        <w:rPr>
          <w:rFonts w:cs="Cordia New"/>
          <w:cs/>
        </w:rPr>
        <w:t>ขวาบนเดสก์ท็อปของคุณแล้ว</w:t>
      </w:r>
      <w:r>
        <w:rPr>
          <w:rFonts w:cs="Cordia New"/>
          <w:cs/>
        </w:rPr>
        <w:t>คลิ๊ก</w:t>
      </w:r>
      <w:r w:rsidR="00EB3B02">
        <w:t xml:space="preserve"> </w:t>
      </w:r>
      <w:r w:rsidR="00EB3B02" w:rsidRPr="00EB3B02">
        <w:rPr>
          <w:b/>
          <w:bCs/>
        </w:rPr>
        <w:t>New &gt; Text Document</w:t>
      </w:r>
    </w:p>
    <w:p w14:paraId="51563951" w14:textId="32FF6F85" w:rsidR="00FF5A28" w:rsidRDefault="00EB3B02" w:rsidP="00453D50">
      <w:r>
        <w:rPr>
          <w:noProof/>
        </w:rPr>
        <w:drawing>
          <wp:inline distT="0" distB="0" distL="0" distR="0" wp14:anchorId="48C25A92" wp14:editId="45FFBE0D">
            <wp:extent cx="3585210" cy="2971296"/>
            <wp:effectExtent l="133350" t="133350" r="110490" b="114935"/>
            <wp:docPr id="18" name="Picture 18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chat or text messag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886" r="6018"/>
                    <a:stretch/>
                  </pic:blipFill>
                  <pic:spPr bwMode="auto">
                    <a:xfrm>
                      <a:off x="0" y="0"/>
                      <a:ext cx="3600950" cy="29843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glow rad="101600">
                        <a:schemeClr val="accent3">
                          <a:satMod val="175000"/>
                          <a:alpha val="40000"/>
                        </a:schemeClr>
                      </a:glow>
                      <a:outerShdw blurRad="50800" dist="38100" dir="13500000" algn="br" rotWithShape="0">
                        <a:prstClr val="black">
                          <a:alpha val="40000"/>
                        </a:prst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t xml:space="preserve">   -&gt;    </w:t>
      </w:r>
      <w:r>
        <w:rPr>
          <w:noProof/>
        </w:rPr>
        <w:drawing>
          <wp:inline distT="0" distB="0" distL="0" distR="0" wp14:anchorId="7AF47059" wp14:editId="2DBDF77A">
            <wp:extent cx="890422" cy="1192530"/>
            <wp:effectExtent l="133350" t="133350" r="119380" b="121920"/>
            <wp:docPr id="19" name="Picture 19" descr="A picture containing text, mounte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text, mounte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5454" cy="1199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glow rad="101600">
                        <a:schemeClr val="accent3">
                          <a:satMod val="175000"/>
                          <a:alpha val="40000"/>
                        </a:schemeClr>
                      </a:glow>
                      <a:outerShdw blurRad="50800" dist="38100" dir="13500000" algn="b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2FF7DB5" w14:textId="100E9174" w:rsidR="00FF5A28" w:rsidRDefault="00FF5A28" w:rsidP="00453D50"/>
    <w:p w14:paraId="19EEB9B4" w14:textId="455B6BA4" w:rsidR="00267B53" w:rsidRDefault="00267B53" w:rsidP="00453D50"/>
    <w:p w14:paraId="5F3D3E54" w14:textId="77777777" w:rsidR="006A1597" w:rsidRDefault="006A1597" w:rsidP="00453D50"/>
    <w:p w14:paraId="50F4DBC2" w14:textId="5BD415C4" w:rsidR="00FF5A28" w:rsidRDefault="00E37645" w:rsidP="00EB3B02">
      <w:pPr>
        <w:pStyle w:val="ListParagraph"/>
        <w:numPr>
          <w:ilvl w:val="0"/>
          <w:numId w:val="1"/>
        </w:numPr>
      </w:pPr>
      <w:r w:rsidRPr="00E37645">
        <w:rPr>
          <w:rFonts w:cs="Cordia New"/>
          <w:cs/>
        </w:rPr>
        <w:t xml:space="preserve">ขณะที่อยู่ในไฟล์ </w:t>
      </w:r>
      <w:r w:rsidRPr="00E37645">
        <w:t xml:space="preserve">Notepad </w:t>
      </w:r>
      <w:r w:rsidRPr="00E37645">
        <w:rPr>
          <w:rFonts w:cs="Cordia New"/>
          <w:cs/>
        </w:rPr>
        <w:t xml:space="preserve">ให้ลองกด </w:t>
      </w:r>
      <w:r w:rsidRPr="00E37645">
        <w:t xml:space="preserve">F15 </w:t>
      </w:r>
      <w:r w:rsidRPr="00E37645">
        <w:rPr>
          <w:rFonts w:cs="Cordia New"/>
          <w:cs/>
        </w:rPr>
        <w:t xml:space="preserve">บน </w:t>
      </w:r>
      <w:r w:rsidRPr="00E37645">
        <w:t xml:space="preserve">Macropad </w:t>
      </w:r>
      <w:r w:rsidRPr="00E37645">
        <w:rPr>
          <w:rFonts w:cs="Cordia New"/>
          <w:cs/>
        </w:rPr>
        <w:t>ดู</w:t>
      </w:r>
      <w:r>
        <w:rPr>
          <w:rFonts w:cs="Cordia New"/>
        </w:rPr>
        <w:t xml:space="preserve"> </w:t>
      </w:r>
      <w:r w:rsidRPr="00E37645">
        <w:rPr>
          <w:rFonts w:cs="Cordia New"/>
          <w:cs/>
        </w:rPr>
        <w:t>คุณ</w:t>
      </w:r>
      <w:r w:rsidR="00ED28B2" w:rsidRPr="00ED28B2">
        <w:rPr>
          <w:rFonts w:cs="Cordia New"/>
          <w:cs/>
        </w:rPr>
        <w:t>ควร</w:t>
      </w:r>
      <w:r w:rsidRPr="00E37645">
        <w:rPr>
          <w:rFonts w:cs="Cordia New"/>
          <w:cs/>
        </w:rPr>
        <w:t>เห็นข้อความต่อไปนี้วางอยู่</w:t>
      </w:r>
    </w:p>
    <w:p w14:paraId="326BD827" w14:textId="0D402EF1" w:rsidR="00FF5A28" w:rsidRDefault="00EB3B02" w:rsidP="006A1597">
      <w:pPr>
        <w:jc w:val="center"/>
      </w:pPr>
      <w:r>
        <w:rPr>
          <w:noProof/>
        </w:rPr>
        <w:drawing>
          <wp:inline distT="0" distB="0" distL="0" distR="0" wp14:anchorId="3011EDA5" wp14:editId="0D7902E8">
            <wp:extent cx="4762500" cy="2381250"/>
            <wp:effectExtent l="133350" t="133350" r="114300" b="11430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38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glow rad="101600">
                        <a:schemeClr val="accent3">
                          <a:satMod val="175000"/>
                          <a:alpha val="40000"/>
                        </a:schemeClr>
                      </a:glow>
                      <a:outerShdw blurRad="50800" dist="38100" dir="13500000" algn="b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337AE1C" w14:textId="5A1F2A08" w:rsidR="00FF5A28" w:rsidRDefault="00FF5A28" w:rsidP="00453D50"/>
    <w:p w14:paraId="789C6825" w14:textId="487F99FC" w:rsidR="00FF5A28" w:rsidRPr="00EB3B02" w:rsidRDefault="003A2110" w:rsidP="00EB3B02">
      <w:pPr>
        <w:pStyle w:val="ListParagraph"/>
        <w:numPr>
          <w:ilvl w:val="0"/>
          <w:numId w:val="1"/>
        </w:numPr>
      </w:pPr>
      <w:r w:rsidRPr="003A2110">
        <w:rPr>
          <w:rFonts w:cs="Cordia New"/>
          <w:cs/>
        </w:rPr>
        <w:t>เมื่อใดก็ตามที่คุณเปลี่ยนไฟล์สคริปต์ โปรดอย่าลืมบันทึก</w:t>
      </w:r>
      <w:r w:rsidR="00992520">
        <w:rPr>
          <w:rFonts w:cs="Cordia New"/>
        </w:rPr>
        <w:t xml:space="preserve"> </w:t>
      </w:r>
      <w:r w:rsidRPr="003A2110">
        <w:rPr>
          <w:rFonts w:cs="Cordia New"/>
          <w:cs/>
        </w:rPr>
        <w:t>และ</w:t>
      </w:r>
      <w:r w:rsidR="001530C6">
        <w:rPr>
          <w:rFonts w:cs="Cordia New"/>
          <w:cs/>
        </w:rPr>
        <w:t>คลิ๊ก</w:t>
      </w:r>
      <w:r w:rsidR="00EB3B02">
        <w:t xml:space="preserve"> </w:t>
      </w:r>
      <w:r w:rsidR="00EB3B02" w:rsidRPr="00EB3B02">
        <w:rPr>
          <w:b/>
          <w:bCs/>
        </w:rPr>
        <w:t>Reload Script</w:t>
      </w:r>
    </w:p>
    <w:p w14:paraId="2EB01DA1" w14:textId="48880CB6" w:rsidR="00EB3B02" w:rsidRPr="00EB3B02" w:rsidRDefault="003A2110" w:rsidP="00EB3B02">
      <w:pPr>
        <w:pStyle w:val="ListParagraph"/>
      </w:pPr>
      <w:r w:rsidRPr="003A2110">
        <w:rPr>
          <w:rFonts w:cs="Cordia New"/>
          <w:cs/>
        </w:rPr>
        <w:t>คุณสามารถทำได้โดย</w:t>
      </w:r>
      <w:r w:rsidR="001530C6">
        <w:rPr>
          <w:rFonts w:cs="Cordia New"/>
          <w:cs/>
        </w:rPr>
        <w:t>คลิ๊ก</w:t>
      </w:r>
      <w:r w:rsidRPr="003A2110">
        <w:rPr>
          <w:rFonts w:cs="Cordia New"/>
          <w:cs/>
        </w:rPr>
        <w:t>ขวาที่</w:t>
      </w:r>
      <w:r w:rsidRPr="00E25ED1">
        <w:rPr>
          <w:rFonts w:cs="Cordia New"/>
          <w:b/>
          <w:bCs/>
          <w:cs/>
        </w:rPr>
        <w:t>ไอคอน</w:t>
      </w:r>
      <w:r w:rsidRPr="00E25ED1">
        <w:rPr>
          <w:rFonts w:cs="Cordia New"/>
          <w:cs/>
        </w:rPr>
        <w:t xml:space="preserve"> </w:t>
      </w:r>
      <w:r w:rsidRPr="00E25ED1">
        <w:rPr>
          <w:b/>
          <w:bCs/>
        </w:rPr>
        <w:t>H</w:t>
      </w:r>
      <w:r w:rsidRPr="00E25ED1">
        <w:t xml:space="preserve"> </w:t>
      </w:r>
      <w:r w:rsidRPr="00E25ED1">
        <w:rPr>
          <w:rFonts w:cs="Cordia New"/>
          <w:b/>
          <w:bCs/>
          <w:cs/>
        </w:rPr>
        <w:t>สีเขียว</w:t>
      </w:r>
      <w:r w:rsidRPr="00E25ED1">
        <w:rPr>
          <w:rFonts w:cs="Cordia New"/>
          <w:cs/>
        </w:rPr>
        <w:t>เล็กๆ ในซิสเต็มเทรย์</w:t>
      </w:r>
      <w:r w:rsidRPr="003A2110">
        <w:rPr>
          <w:rFonts w:cs="Cordia New"/>
          <w:cs/>
        </w:rPr>
        <w:t xml:space="preserve"> แล้ว</w:t>
      </w:r>
      <w:r w:rsidR="001530C6">
        <w:rPr>
          <w:rFonts w:cs="Cordia New"/>
          <w:cs/>
        </w:rPr>
        <w:t>คลิ๊ก</w:t>
      </w:r>
      <w:r w:rsidRPr="003A2110">
        <w:rPr>
          <w:rFonts w:cs="Cordia New"/>
          <w:cs/>
        </w:rPr>
        <w:t xml:space="preserve"> "</w:t>
      </w:r>
      <w:r w:rsidRPr="003A2110">
        <w:rPr>
          <w:b/>
          <w:bCs/>
        </w:rPr>
        <w:t xml:space="preserve"> </w:t>
      </w:r>
      <w:r w:rsidRPr="00EB3B02">
        <w:rPr>
          <w:b/>
          <w:bCs/>
        </w:rPr>
        <w:t>Reload Script</w:t>
      </w:r>
      <w:r w:rsidRPr="003A2110">
        <w:rPr>
          <w:rFonts w:cs="Cordia New"/>
          <w:cs/>
        </w:rPr>
        <w:t>"</w:t>
      </w:r>
    </w:p>
    <w:p w14:paraId="376E0951" w14:textId="7182BAF2" w:rsidR="00FF5A28" w:rsidRDefault="005677A6" w:rsidP="006A1597">
      <w:pPr>
        <w:jc w:val="center"/>
      </w:pPr>
      <w:r>
        <w:rPr>
          <w:noProof/>
        </w:rPr>
        <w:drawing>
          <wp:inline distT="0" distB="0" distL="0" distR="0" wp14:anchorId="3F4ADA50" wp14:editId="0486214D">
            <wp:extent cx="1773405" cy="1760220"/>
            <wp:effectExtent l="133350" t="133350" r="113030" b="106680"/>
            <wp:docPr id="21" name="Picture 2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, chat or text messag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1456" cy="17682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glow rad="101600">
                        <a:schemeClr val="accent3">
                          <a:satMod val="175000"/>
                          <a:alpha val="40000"/>
                        </a:schemeClr>
                      </a:glow>
                      <a:outerShdw blurRad="50800" dist="38100" dir="13500000" algn="b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0C6A207" w14:textId="3BCBCB55" w:rsidR="00FF5A28" w:rsidRDefault="00766BC0" w:rsidP="00EB3B02">
      <w:pPr>
        <w:pStyle w:val="ListParagraph"/>
        <w:numPr>
          <w:ilvl w:val="0"/>
          <w:numId w:val="1"/>
        </w:numPr>
      </w:pPr>
      <w:r w:rsidRPr="00766BC0">
        <w:rPr>
          <w:rFonts w:cs="Cordia New"/>
          <w:cs/>
        </w:rPr>
        <w:t xml:space="preserve">เมื่อคุณไม่ต้องการใช้ </w:t>
      </w:r>
      <w:r w:rsidRPr="00766BC0">
        <w:t xml:space="preserve">AutoHotkey Script </w:t>
      </w:r>
      <w:r w:rsidRPr="00766BC0">
        <w:rPr>
          <w:rFonts w:cs="Cordia New"/>
          <w:cs/>
        </w:rPr>
        <w:t>เพียง</w:t>
      </w:r>
      <w:r w:rsidR="001530C6">
        <w:rPr>
          <w:rFonts w:cs="Cordia New"/>
          <w:b/>
          <w:bCs/>
          <w:cs/>
        </w:rPr>
        <w:t>คลิ๊ก</w:t>
      </w:r>
      <w:r w:rsidRPr="00766BC0">
        <w:rPr>
          <w:rFonts w:cs="Cordia New"/>
          <w:b/>
          <w:bCs/>
          <w:cs/>
        </w:rPr>
        <w:t>ขวาที่</w:t>
      </w:r>
      <w:r w:rsidRPr="00E25ED1">
        <w:rPr>
          <w:rFonts w:cs="Cordia New"/>
          <w:b/>
          <w:bCs/>
          <w:cs/>
        </w:rPr>
        <w:t>ไอคอน</w:t>
      </w:r>
      <w:r w:rsidRPr="00766BC0">
        <w:rPr>
          <w:rFonts w:cs="Cordia New"/>
          <w:b/>
          <w:bCs/>
          <w:cs/>
        </w:rPr>
        <w:t xml:space="preserve"> </w:t>
      </w:r>
      <w:r w:rsidRPr="00766BC0">
        <w:rPr>
          <w:b/>
          <w:bCs/>
        </w:rPr>
        <w:t xml:space="preserve">AutoHotkey </w:t>
      </w:r>
      <w:r w:rsidRPr="00766BC0">
        <w:rPr>
          <w:rFonts w:cs="Cordia New"/>
          <w:b/>
          <w:bCs/>
          <w:cs/>
        </w:rPr>
        <w:t>แล้ว</w:t>
      </w:r>
      <w:r w:rsidRPr="004B458A">
        <w:rPr>
          <w:rFonts w:cs="Cordia New"/>
          <w:b/>
          <w:bCs/>
        </w:rPr>
        <w:t xml:space="preserve"> </w:t>
      </w:r>
      <w:r w:rsidR="001530C6">
        <w:rPr>
          <w:rFonts w:cs="Cordia New"/>
          <w:b/>
          <w:bCs/>
          <w:cs/>
        </w:rPr>
        <w:t>คลิ๊ก</w:t>
      </w:r>
      <w:r w:rsidR="00B647C4">
        <w:rPr>
          <w:rFonts w:cs="Cordia New"/>
        </w:rPr>
        <w:t xml:space="preserve"> </w:t>
      </w:r>
      <w:r>
        <w:rPr>
          <w:rFonts w:cs="Cordia New"/>
          <w:b/>
          <w:bCs/>
        </w:rPr>
        <w:t>Exit</w:t>
      </w:r>
    </w:p>
    <w:p w14:paraId="5EDF1200" w14:textId="78A7CA27" w:rsidR="005677A6" w:rsidRDefault="005677A6" w:rsidP="006A1597">
      <w:pPr>
        <w:jc w:val="center"/>
      </w:pPr>
      <w:r>
        <w:rPr>
          <w:noProof/>
        </w:rPr>
        <w:drawing>
          <wp:inline distT="0" distB="0" distL="0" distR="0" wp14:anchorId="66A9AACA" wp14:editId="099805AD">
            <wp:extent cx="1721032" cy="1417320"/>
            <wp:effectExtent l="114300" t="133350" r="107950" b="1066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0885" cy="14254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>
                      <a:glow rad="101600">
                        <a:schemeClr val="accent3">
                          <a:satMod val="175000"/>
                          <a:alpha val="40000"/>
                        </a:schemeClr>
                      </a:glow>
                      <a:outerShdw blurRad="50800" dist="38100" dir="13500000" algn="b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803234B" w14:textId="2C775490" w:rsidR="00267B53" w:rsidRDefault="00ED28B2" w:rsidP="00267B53">
      <w:pPr>
        <w:pStyle w:val="ListParagraph"/>
        <w:numPr>
          <w:ilvl w:val="0"/>
          <w:numId w:val="1"/>
        </w:numPr>
      </w:pPr>
      <w:r w:rsidRPr="00ED28B2">
        <w:rPr>
          <w:rFonts w:cs="Cordia New"/>
          <w:cs/>
        </w:rPr>
        <w:t>ฝาก</w:t>
      </w:r>
      <w:r w:rsidR="00A330EB" w:rsidRPr="00A330EB">
        <w:rPr>
          <w:rFonts w:cs="Cordia New"/>
          <w:cs/>
        </w:rPr>
        <w:t>ติดตาม</w:t>
      </w:r>
      <w:r>
        <w:rPr>
          <w:rFonts w:cs="Cordia New"/>
        </w:rPr>
        <w:t xml:space="preserve"> </w:t>
      </w:r>
      <w:r>
        <w:rPr>
          <w:rFonts w:cs="Cordia New" w:hint="cs"/>
          <w:cs/>
        </w:rPr>
        <w:t>และ</w:t>
      </w:r>
      <w:r>
        <w:rPr>
          <w:rFonts w:cs="Cordia New"/>
        </w:rPr>
        <w:t xml:space="preserve"> </w:t>
      </w:r>
      <w:r w:rsidRPr="00ED28B2">
        <w:rPr>
          <w:rFonts w:cs="Cordia New"/>
          <w:cs/>
        </w:rPr>
        <w:t>เป็น</w:t>
      </w:r>
      <w:r w:rsidRPr="00A330EB">
        <w:rPr>
          <w:rFonts w:cs="Cordia New"/>
          <w:cs/>
        </w:rPr>
        <w:t>กำลังใจ</w:t>
      </w:r>
      <w:r w:rsidR="000E06B5">
        <w:rPr>
          <w:rFonts w:cs="Cordia New"/>
        </w:rPr>
        <w:t xml:space="preserve"> </w:t>
      </w:r>
      <w:r w:rsidR="000E06B5" w:rsidRPr="000E06B5">
        <w:rPr>
          <w:rFonts w:cs="Cordia New"/>
          <w:cs/>
        </w:rPr>
        <w:t>ได้</w:t>
      </w:r>
      <w:r w:rsidR="00A330EB" w:rsidRPr="00A330EB">
        <w:rPr>
          <w:rFonts w:cs="Cordia New"/>
          <w:cs/>
        </w:rPr>
        <w:t xml:space="preserve">ที่ </w:t>
      </w:r>
      <w:hyperlink r:id="rId32" w:history="1">
        <w:r w:rsidR="00A330EB" w:rsidRPr="008B5DB8">
          <w:rPr>
            <w:rStyle w:val="Hyperlink"/>
          </w:rPr>
          <w:t>www.instagram.com/keykraft</w:t>
        </w:r>
      </w:hyperlink>
      <w:r w:rsidR="00A330EB">
        <w:t xml:space="preserve"> </w:t>
      </w:r>
      <w:r w:rsidR="000E06B5" w:rsidRPr="000E06B5">
        <w:rPr>
          <w:rFonts w:cs="Cordia New"/>
          <w:cs/>
        </w:rPr>
        <w:t>ขอบคุณครับ</w:t>
      </w:r>
    </w:p>
    <w:sectPr w:rsidR="00267B53" w:rsidSect="00BB1C3B">
      <w:headerReference w:type="even" r:id="rId33"/>
      <w:headerReference w:type="default" r:id="rId34"/>
      <w:footerReference w:type="even" r:id="rId35"/>
      <w:footerReference w:type="default" r:id="rId36"/>
      <w:headerReference w:type="first" r:id="rId37"/>
      <w:footerReference w:type="first" r:id="rId38"/>
      <w:pgSz w:w="12240" w:h="15840"/>
      <w:pgMar w:top="720" w:right="1440" w:bottom="72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D22720" w14:textId="77777777" w:rsidR="00552522" w:rsidRDefault="00552522" w:rsidP="00BB1C3B">
      <w:pPr>
        <w:spacing w:after="0" w:line="240" w:lineRule="auto"/>
      </w:pPr>
      <w:r>
        <w:separator/>
      </w:r>
    </w:p>
  </w:endnote>
  <w:endnote w:type="continuationSeparator" w:id="0">
    <w:p w14:paraId="54E4FEFA" w14:textId="77777777" w:rsidR="00552522" w:rsidRDefault="00552522" w:rsidP="00BB1C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8268C" w14:textId="77777777" w:rsidR="00BB1C3B" w:rsidRDefault="00BB1C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730447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3EC301B" w14:textId="053865B1" w:rsidR="00BB1C3B" w:rsidRDefault="00BB1C3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of 10</w:t>
        </w:r>
      </w:p>
    </w:sdtContent>
  </w:sdt>
  <w:p w14:paraId="5E044600" w14:textId="77777777" w:rsidR="00BB1C3B" w:rsidRDefault="00BB1C3B" w:rsidP="00BB1C3B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D6442E" w14:textId="77777777" w:rsidR="00BB1C3B" w:rsidRDefault="00BB1C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934F89" w14:textId="77777777" w:rsidR="00552522" w:rsidRDefault="00552522" w:rsidP="00BB1C3B">
      <w:pPr>
        <w:spacing w:after="0" w:line="240" w:lineRule="auto"/>
      </w:pPr>
      <w:r>
        <w:separator/>
      </w:r>
    </w:p>
  </w:footnote>
  <w:footnote w:type="continuationSeparator" w:id="0">
    <w:p w14:paraId="19C8C949" w14:textId="77777777" w:rsidR="00552522" w:rsidRDefault="00552522" w:rsidP="00BB1C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C9FD0" w14:textId="77777777" w:rsidR="00BB1C3B" w:rsidRDefault="00BB1C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E57930" w14:textId="77777777" w:rsidR="00BB1C3B" w:rsidRDefault="00BB1C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4502E" w14:textId="77777777" w:rsidR="00BB1C3B" w:rsidRDefault="00BB1C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9F0B20"/>
    <w:multiLevelType w:val="hybridMultilevel"/>
    <w:tmpl w:val="EE249A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722196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AkJTA1MTM2NTM3MTQyUdpeDU4uLM/DyQArNaAKyNGMssAAAA"/>
  </w:docVars>
  <w:rsids>
    <w:rsidRoot w:val="008C3A90"/>
    <w:rsid w:val="000A77B2"/>
    <w:rsid w:val="000E06B5"/>
    <w:rsid w:val="001100A1"/>
    <w:rsid w:val="001530C6"/>
    <w:rsid w:val="00155EC2"/>
    <w:rsid w:val="00207086"/>
    <w:rsid w:val="00267B53"/>
    <w:rsid w:val="0028108F"/>
    <w:rsid w:val="00294EF7"/>
    <w:rsid w:val="00304FA4"/>
    <w:rsid w:val="00314AF4"/>
    <w:rsid w:val="003A2110"/>
    <w:rsid w:val="004077EB"/>
    <w:rsid w:val="00416EF9"/>
    <w:rsid w:val="0042139C"/>
    <w:rsid w:val="004349CA"/>
    <w:rsid w:val="00441D94"/>
    <w:rsid w:val="00453D50"/>
    <w:rsid w:val="0045660A"/>
    <w:rsid w:val="004B458A"/>
    <w:rsid w:val="004B52F0"/>
    <w:rsid w:val="004E6DDD"/>
    <w:rsid w:val="00552522"/>
    <w:rsid w:val="005677A6"/>
    <w:rsid w:val="005E0C1C"/>
    <w:rsid w:val="006400FC"/>
    <w:rsid w:val="00683E06"/>
    <w:rsid w:val="006A1597"/>
    <w:rsid w:val="006F6370"/>
    <w:rsid w:val="00766BC0"/>
    <w:rsid w:val="007D74FF"/>
    <w:rsid w:val="007E65C2"/>
    <w:rsid w:val="008C3A90"/>
    <w:rsid w:val="008C3C14"/>
    <w:rsid w:val="008E5B53"/>
    <w:rsid w:val="009552E2"/>
    <w:rsid w:val="00992520"/>
    <w:rsid w:val="009F40CE"/>
    <w:rsid w:val="00A330EB"/>
    <w:rsid w:val="00A64E85"/>
    <w:rsid w:val="00A875CC"/>
    <w:rsid w:val="00B647C4"/>
    <w:rsid w:val="00B75D64"/>
    <w:rsid w:val="00B94342"/>
    <w:rsid w:val="00BB1C3B"/>
    <w:rsid w:val="00BC58E0"/>
    <w:rsid w:val="00C26D19"/>
    <w:rsid w:val="00C52F0E"/>
    <w:rsid w:val="00CF410F"/>
    <w:rsid w:val="00D407BA"/>
    <w:rsid w:val="00D43F7D"/>
    <w:rsid w:val="00E169EF"/>
    <w:rsid w:val="00E25ED1"/>
    <w:rsid w:val="00E316B0"/>
    <w:rsid w:val="00E37645"/>
    <w:rsid w:val="00E511B7"/>
    <w:rsid w:val="00E7797E"/>
    <w:rsid w:val="00E94F00"/>
    <w:rsid w:val="00EB3B02"/>
    <w:rsid w:val="00ED28B2"/>
    <w:rsid w:val="00FF5A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BE762C"/>
  <w15:chartTrackingRefBased/>
  <w15:docId w15:val="{C7D90372-3497-45B0-9758-228A4EB8E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797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F40C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40C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B1C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1C3B"/>
  </w:style>
  <w:style w:type="paragraph" w:styleId="Footer">
    <w:name w:val="footer"/>
    <w:basedOn w:val="Normal"/>
    <w:link w:val="FooterChar"/>
    <w:uiPriority w:val="99"/>
    <w:unhideWhenUsed/>
    <w:rsid w:val="00BB1C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1C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fontTable" Target="fontTable.xml"/><Relationship Id="rId21" Type="http://schemas.openxmlformats.org/officeDocument/2006/relationships/image" Target="media/image12.png"/><Relationship Id="rId34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get.vial.today/download/" TargetMode="External"/><Relationship Id="rId25" Type="http://schemas.openxmlformats.org/officeDocument/2006/relationships/image" Target="media/image16.png"/><Relationship Id="rId33" Type="http://schemas.openxmlformats.org/officeDocument/2006/relationships/header" Target="header1.xml"/><Relationship Id="rId38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hyperlink" Target="http://www.instagram.com/keykraft" TargetMode="External"/><Relationship Id="rId37" Type="http://schemas.openxmlformats.org/officeDocument/2006/relationships/header" Target="header3.xml"/><Relationship Id="rId40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footer" Target="footer1.xml"/><Relationship Id="rId8" Type="http://schemas.openxmlformats.org/officeDocument/2006/relationships/hyperlink" Target="https://www.autohotkey.com/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C6FB9-9E93-462F-98A8-E5DD356BA3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10</Pages>
  <Words>522</Words>
  <Characters>2229</Characters>
  <Application>Microsoft Office Word</Application>
  <DocSecurity>0</DocSecurity>
  <Lines>111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ryan. suchinroj</dc:creator>
  <cp:keywords/>
  <dc:description/>
  <cp:lastModifiedBy>Timothy</cp:lastModifiedBy>
  <cp:revision>42</cp:revision>
  <dcterms:created xsi:type="dcterms:W3CDTF">2023-03-16T16:30:00Z</dcterms:created>
  <dcterms:modified xsi:type="dcterms:W3CDTF">2023-03-16T18:13:00Z</dcterms:modified>
</cp:coreProperties>
</file>